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FDD84B" w14:textId="71562F4E" w:rsidR="005C6A6B" w:rsidRDefault="00CA6B67">
      <w:pPr>
        <w:pStyle w:val="Title"/>
      </w:pPr>
      <w:r>
        <w:t>Malaria in Mozambique</w:t>
      </w:r>
    </w:p>
    <w:p w14:paraId="7A5F89B0" w14:textId="77777777" w:rsidR="005C6A6B" w:rsidRDefault="0007461C">
      <w:pPr>
        <w:pStyle w:val="Author"/>
      </w:pPr>
      <w:r>
        <w:t>Melissa Lowe</w:t>
      </w:r>
    </w:p>
    <w:p w14:paraId="3E3219FA" w14:textId="77777777" w:rsidR="005C6A6B" w:rsidRDefault="0007461C">
      <w:pPr>
        <w:pStyle w:val="Date"/>
      </w:pPr>
      <w:r>
        <w:t>10/22/2018</w:t>
      </w:r>
    </w:p>
    <w:p w14:paraId="7161231C" w14:textId="368CDCB6" w:rsidR="00B23C9C" w:rsidRPr="00B23C9C" w:rsidRDefault="00B23C9C" w:rsidP="00B23C9C">
      <w:pPr>
        <w:pStyle w:val="BodyText"/>
      </w:pPr>
      <w:r>
        <w:t>(Worked with Kaci Pickett and Emma Jones)</w:t>
      </w:r>
    </w:p>
    <w:p w14:paraId="2006AE4A" w14:textId="77777777" w:rsidR="00762438" w:rsidRDefault="00CA6B67" w:rsidP="00AE34A1">
      <w:pPr>
        <w:pStyle w:val="BodyText"/>
        <w:ind w:firstLine="720"/>
      </w:pPr>
      <w:r>
        <w:t>Malaria represents a major public health issue in much of sub-Saharan African including the country of Mozambique where Malaria is endemic. 42% of deaths in children under five are caused by malaria</w:t>
      </w:r>
      <w:r w:rsidR="00AE34A1">
        <w:t xml:space="preserve"> </w:t>
      </w:r>
      <w:r>
        <w:t xml:space="preserve">[1]. </w:t>
      </w:r>
      <w:r w:rsidR="00762438">
        <w:t>There is a</w:t>
      </w:r>
      <w:r>
        <w:t xml:space="preserve"> seasonal peak in malaria</w:t>
      </w:r>
      <w:r w:rsidR="00762438">
        <w:t xml:space="preserve"> which</w:t>
      </w:r>
      <w:r>
        <w:t xml:space="preserve"> occurs from December to April. Our dataset included cumulative data from 2010 to 2016 based on epidemiology weeks. In general, epidemiology weeks follow from January to December with the first week ending on the first Saturday in January. Therefore, peak malaria periods </w:t>
      </w:r>
      <w:r w:rsidR="00170977">
        <w:t xml:space="preserve">bridge epidemiology years and full seasonality and climatic influences are better evaluated over multiple years. </w:t>
      </w:r>
    </w:p>
    <w:p w14:paraId="60167F1A" w14:textId="7D481EBB" w:rsidR="00762438" w:rsidRDefault="00762438" w:rsidP="00AE34A1">
      <w:pPr>
        <w:pStyle w:val="BodyText"/>
        <w:ind w:firstLine="720"/>
      </w:pPr>
      <w:r>
        <w:t xml:space="preserve">Understanding the factors that contribute to increases in malaria cases allow for better planning, particularly at smaller community levels. </w:t>
      </w:r>
      <w:r w:rsidR="00C95C4B">
        <w:t xml:space="preserve">A study done in Ethiopia indicated that malaria transmission correlates with higher continuous rainfall lagged by 8 weeks while items such as relative humidity have peak correlation somewhere between 8 and 12 weeks [3]. </w:t>
      </w:r>
      <w:r w:rsidR="009F22F4">
        <w:t>Availability of standing water is strongly linked to malaria transmission as standing water provides the breeding ground for mosquitos carrying the parasite. requires th</w:t>
      </w:r>
      <w:r w:rsidR="0066222E">
        <w:t>e development of standing water. Therefore, malaria case burdens peak during the rainy season (December to February) and are lowest during the dry season (June to August).</w:t>
      </w:r>
      <w:r w:rsidR="000B2FEA">
        <w:t xml:space="preserve"> In southeastern Mozambique, lags related to wet climates approached two-months [4]. Here, we evaluate the incidence of malaria over time as it relates to the climate of Mozambique regions and also, the appropriate lags that result in peak malaria cases in association with weekly total rainfall, relative humidity, and average temperature.</w:t>
      </w:r>
    </w:p>
    <w:p w14:paraId="1261B647" w14:textId="2FF63681" w:rsidR="00CA6B67" w:rsidRDefault="00170977" w:rsidP="00AE34A1">
      <w:pPr>
        <w:pStyle w:val="BodyText"/>
        <w:ind w:firstLine="720"/>
      </w:pPr>
      <w:r>
        <w:t>According to Table 1, below, malaria cases in the under-five population nearly doubled from 2010 to 2016. This increase is probably due to an increase in reporting, not incidence [1].</w:t>
      </w:r>
      <w:r w:rsidR="007333C8">
        <w:t xml:space="preserve"> The Malaria Operational Plans for Mozambique indicate that surveillance, monitoring, training, and evaluation for malaria management in Mozambique will include training at a district-level suggesting that the level of focus for this analysis be at the district as opposed to province. </w:t>
      </w:r>
      <w:r w:rsidR="00B75D06">
        <w:t>Northern Mozambique does appear to have more malaria cases than other parts of the country</w:t>
      </w:r>
      <w:r w:rsidR="00C95C4B">
        <w:t>, see Figure 1 [2].</w:t>
      </w:r>
      <w:r w:rsidR="00FD0DC4">
        <w:t xml:space="preserve"> However, contrary to potential ex</w:t>
      </w:r>
      <w:r w:rsidR="00376F45">
        <w:t xml:space="preserve">pectation, total rainfall is does not correlate strongly with regional malaria incidence, Figure 2. However, it is possible that malaria will be elevated in the Central region in 2017 given the higher values of weekly rain that occurred in the area during 2016. </w:t>
      </w:r>
      <w:r w:rsidR="00CA47EC">
        <w:t xml:space="preserve">Data from 2017 was incomplete and not used in this descriptive analysis. </w:t>
      </w:r>
      <w:r w:rsidR="007B23AC">
        <w:t xml:space="preserve">The trend in %relative humidity over time in all regions seems to be decreasing. However, this could be another effect of observation bias based on data gathering techniques over the past 7 years (Figure 3).  </w:t>
      </w:r>
    </w:p>
    <w:p w14:paraId="67D1C00D" w14:textId="399E9589" w:rsidR="007B23AC" w:rsidRDefault="007B23AC" w:rsidP="00AE34A1">
      <w:pPr>
        <w:pStyle w:val="BodyText"/>
        <w:ind w:firstLine="720"/>
      </w:pPr>
      <w:r>
        <w:lastRenderedPageBreak/>
        <w:t xml:space="preserve">Following these initial summary data analyses, spatial analysis was conducted to see what the specific relative distributions of malaria cases were relative to rainfall and temperature at the district level. Recognizing that 2016 probably contained the most complete data, Figure 4 represents a detailed representation of malaria cases in 2016. Figure 4 specifically evaluates the maximum cases per thousand across the year in relationship to average temperatures and total rainfall. We see that there is some relationship between rainfall and malaria cases and a moderate indication that non-extreme temperatures may cultivate malaria-bearing mosquito populations. However, one district in Northern Mozambique does seem to defy those trends – indicating a potential area where climatic issues did not drive malaria incidence and possibly may be a location for further interventions. </w:t>
      </w:r>
    </w:p>
    <w:p w14:paraId="500783D8" w14:textId="5589F0CD" w:rsidR="00CF2759" w:rsidRDefault="00CF2759" w:rsidP="00AE34A1">
      <w:pPr>
        <w:pStyle w:val="BodyText"/>
        <w:ind w:firstLine="720"/>
      </w:pPr>
      <w:r>
        <w:t xml:space="preserve">Figure 5 further explores apparent lag time in association with heightened incidence of malaria cases. In particular, we see that temperature appears to have a 4-6 week lag that fits best with malaria cases. In contrast, rainfall appears to follow a minimum of 8 weeks of lag before malaria cases peak. Relative humidity does not follow very dramatic lag periods but also seems to fall somewhere in excess of four weeks of lag in association with an uptick in malaria cases. </w:t>
      </w:r>
    </w:p>
    <w:p w14:paraId="00BA9E06" w14:textId="512595E0" w:rsidR="00CF2759" w:rsidRDefault="00CF2759" w:rsidP="00AE34A1">
      <w:pPr>
        <w:pStyle w:val="BodyText"/>
        <w:ind w:firstLine="720"/>
      </w:pPr>
      <w:r>
        <w:t xml:space="preserve">We were further curious about whether there was spatial variation over time in malaria cases and/or in climatic events. Figures 6 through 12 represent yearly maps of the incidence of malaria cases overlaying rainfall and temperature values. </w:t>
      </w:r>
      <w:r w:rsidR="001D0ACB">
        <w:t xml:space="preserve">Of interest is the moderate consistency in where malaria cases occur over time. </w:t>
      </w:r>
      <w:r w:rsidR="00F67938">
        <w:t xml:space="preserve">While there is seasonal variation in malaria cases as seen in the lag charts, year to year variation in rainfall does not appear to drive changes in malaria incidence in the under-5 population in the following wet seasons. </w:t>
      </w:r>
    </w:p>
    <w:p w14:paraId="17C3E49A" w14:textId="4B397D76" w:rsidR="00F67938" w:rsidRDefault="00F67938" w:rsidP="00AE34A1">
      <w:pPr>
        <w:pStyle w:val="BodyText"/>
        <w:ind w:firstLine="720"/>
      </w:pPr>
      <w:r>
        <w:t xml:space="preserve">In terms of further research and exploration, subsetting the data to evaluate the individual wet and dry seasons by year might illuminate the lack of apparent connection between years and changes in climatic regimes. Additonally, we can see that there are certain regions that deviate from a simple interaction between climate and malaria where further interventions could be targeted. </w:t>
      </w:r>
    </w:p>
    <w:p w14:paraId="27E7CAA1" w14:textId="77777777" w:rsidR="00CF2759" w:rsidRDefault="00CF2759" w:rsidP="00AE34A1">
      <w:pPr>
        <w:pStyle w:val="BodyText"/>
        <w:ind w:firstLine="720"/>
      </w:pPr>
    </w:p>
    <w:p w14:paraId="13A76118" w14:textId="77777777" w:rsidR="00376F45" w:rsidRPr="00CA6B67" w:rsidRDefault="00376F45" w:rsidP="00AE34A1">
      <w:pPr>
        <w:pStyle w:val="BodyText"/>
        <w:ind w:firstLine="720"/>
      </w:pPr>
    </w:p>
    <w:p w14:paraId="3ADC73EF" w14:textId="4D154245" w:rsidR="00AE34A1" w:rsidRDefault="00AE34A1" w:rsidP="00AE34A1">
      <w:pPr>
        <w:pStyle w:val="Caption"/>
        <w:keepNext/>
      </w:pPr>
      <w:r>
        <w:t xml:space="preserve">Table </w:t>
      </w:r>
      <w:fldSimple w:instr=" SEQ Table \* ARABIC ">
        <w:r>
          <w:rPr>
            <w:noProof/>
          </w:rPr>
          <w:t>1</w:t>
        </w:r>
      </w:fldSimple>
      <w:r>
        <w:t>: Table of average or median weekly values across Mozambique each year. Malaria represents average weekly cases reported.</w:t>
      </w:r>
    </w:p>
    <w:tbl>
      <w:tblPr>
        <w:tblW w:w="5000" w:type="pct"/>
        <w:tblLook w:val="07E0" w:firstRow="1" w:lastRow="1" w:firstColumn="1" w:lastColumn="1" w:noHBand="1" w:noVBand="1"/>
      </w:tblPr>
      <w:tblGrid>
        <w:gridCol w:w="748"/>
        <w:gridCol w:w="1775"/>
        <w:gridCol w:w="2454"/>
        <w:gridCol w:w="2019"/>
        <w:gridCol w:w="2364"/>
      </w:tblGrid>
      <w:tr w:rsidR="005C6A6B" w14:paraId="691B3177" w14:textId="77777777" w:rsidTr="00376F45">
        <w:trPr>
          <w:trHeight w:val="675"/>
        </w:trPr>
        <w:tc>
          <w:tcPr>
            <w:tcW w:w="0" w:type="auto"/>
            <w:tcBorders>
              <w:bottom w:val="single" w:sz="0" w:space="0" w:color="auto"/>
            </w:tcBorders>
            <w:vAlign w:val="bottom"/>
          </w:tcPr>
          <w:p w14:paraId="5D7AADB3" w14:textId="77777777" w:rsidR="005C6A6B" w:rsidRDefault="0007461C">
            <w:pPr>
              <w:pStyle w:val="Compact"/>
              <w:jc w:val="right"/>
            </w:pPr>
            <w:r>
              <w:t>Year</w:t>
            </w:r>
          </w:p>
        </w:tc>
        <w:tc>
          <w:tcPr>
            <w:tcW w:w="0" w:type="auto"/>
            <w:tcBorders>
              <w:bottom w:val="single" w:sz="0" w:space="0" w:color="auto"/>
            </w:tcBorders>
            <w:vAlign w:val="bottom"/>
          </w:tcPr>
          <w:p w14:paraId="4666A197" w14:textId="77777777" w:rsidR="005C6A6B" w:rsidRDefault="0007461C">
            <w:pPr>
              <w:pStyle w:val="Compact"/>
              <w:jc w:val="right"/>
            </w:pPr>
            <w:r>
              <w:t>Malaria (cases)</w:t>
            </w:r>
          </w:p>
        </w:tc>
        <w:tc>
          <w:tcPr>
            <w:tcW w:w="0" w:type="auto"/>
            <w:tcBorders>
              <w:bottom w:val="single" w:sz="0" w:space="0" w:color="auto"/>
            </w:tcBorders>
            <w:vAlign w:val="bottom"/>
          </w:tcPr>
          <w:p w14:paraId="6A51F778" w14:textId="77777777" w:rsidR="005C6A6B" w:rsidRDefault="0007461C">
            <w:pPr>
              <w:pStyle w:val="Compact"/>
              <w:jc w:val="right"/>
            </w:pPr>
            <w:r>
              <w:t>Median Rainfall (mm)</w:t>
            </w:r>
          </w:p>
        </w:tc>
        <w:tc>
          <w:tcPr>
            <w:tcW w:w="0" w:type="auto"/>
            <w:tcBorders>
              <w:bottom w:val="single" w:sz="0" w:space="0" w:color="auto"/>
            </w:tcBorders>
            <w:vAlign w:val="bottom"/>
          </w:tcPr>
          <w:p w14:paraId="658F99B9" w14:textId="77777777" w:rsidR="005C6A6B" w:rsidRDefault="0007461C">
            <w:pPr>
              <w:pStyle w:val="Compact"/>
              <w:jc w:val="right"/>
            </w:pPr>
            <w:r>
              <w:t>Average Temp(C)</w:t>
            </w:r>
          </w:p>
        </w:tc>
        <w:tc>
          <w:tcPr>
            <w:tcW w:w="1263" w:type="pct"/>
            <w:tcBorders>
              <w:bottom w:val="single" w:sz="0" w:space="0" w:color="auto"/>
            </w:tcBorders>
            <w:vAlign w:val="bottom"/>
          </w:tcPr>
          <w:p w14:paraId="510933F5" w14:textId="77777777" w:rsidR="005C6A6B" w:rsidRDefault="0007461C">
            <w:pPr>
              <w:pStyle w:val="Compact"/>
              <w:jc w:val="right"/>
            </w:pPr>
            <w:r>
              <w:t>Relative Humidity(%)</w:t>
            </w:r>
          </w:p>
        </w:tc>
      </w:tr>
      <w:tr w:rsidR="005C6A6B" w14:paraId="63C89129" w14:textId="77777777" w:rsidTr="00FF153F">
        <w:tc>
          <w:tcPr>
            <w:tcW w:w="0" w:type="auto"/>
          </w:tcPr>
          <w:p w14:paraId="53459EE9" w14:textId="77777777" w:rsidR="005C6A6B" w:rsidRDefault="0007461C">
            <w:pPr>
              <w:pStyle w:val="Compact"/>
              <w:jc w:val="right"/>
            </w:pPr>
            <w:r>
              <w:t>2010</w:t>
            </w:r>
          </w:p>
        </w:tc>
        <w:tc>
          <w:tcPr>
            <w:tcW w:w="0" w:type="auto"/>
          </w:tcPr>
          <w:p w14:paraId="30EE3413" w14:textId="77777777" w:rsidR="005C6A6B" w:rsidRDefault="0007461C">
            <w:pPr>
              <w:pStyle w:val="Compact"/>
              <w:jc w:val="right"/>
            </w:pPr>
            <w:r>
              <w:t>225.04</w:t>
            </w:r>
          </w:p>
        </w:tc>
        <w:tc>
          <w:tcPr>
            <w:tcW w:w="0" w:type="auto"/>
          </w:tcPr>
          <w:p w14:paraId="3D50982A" w14:textId="77777777" w:rsidR="005C6A6B" w:rsidRDefault="0007461C">
            <w:pPr>
              <w:pStyle w:val="Compact"/>
              <w:jc w:val="right"/>
            </w:pPr>
            <w:r>
              <w:t>0.01</w:t>
            </w:r>
          </w:p>
        </w:tc>
        <w:tc>
          <w:tcPr>
            <w:tcW w:w="0" w:type="auto"/>
          </w:tcPr>
          <w:p w14:paraId="57EA663D" w14:textId="77777777" w:rsidR="005C6A6B" w:rsidRDefault="0007461C">
            <w:pPr>
              <w:pStyle w:val="Compact"/>
              <w:jc w:val="right"/>
            </w:pPr>
            <w:r>
              <w:t>22.91</w:t>
            </w:r>
          </w:p>
        </w:tc>
        <w:tc>
          <w:tcPr>
            <w:tcW w:w="1263" w:type="pct"/>
          </w:tcPr>
          <w:p w14:paraId="566109FA" w14:textId="77777777" w:rsidR="005C6A6B" w:rsidRDefault="0007461C">
            <w:pPr>
              <w:pStyle w:val="Compact"/>
              <w:jc w:val="right"/>
            </w:pPr>
            <w:r>
              <w:t>77.20</w:t>
            </w:r>
          </w:p>
        </w:tc>
      </w:tr>
      <w:tr w:rsidR="005C6A6B" w14:paraId="77F5CC5A" w14:textId="77777777" w:rsidTr="00FF153F">
        <w:tc>
          <w:tcPr>
            <w:tcW w:w="0" w:type="auto"/>
          </w:tcPr>
          <w:p w14:paraId="2075CDD4" w14:textId="77777777" w:rsidR="005C6A6B" w:rsidRDefault="0007461C">
            <w:pPr>
              <w:pStyle w:val="Compact"/>
              <w:jc w:val="right"/>
            </w:pPr>
            <w:r>
              <w:t>2011</w:t>
            </w:r>
          </w:p>
        </w:tc>
        <w:tc>
          <w:tcPr>
            <w:tcW w:w="0" w:type="auto"/>
          </w:tcPr>
          <w:p w14:paraId="62660220" w14:textId="77777777" w:rsidR="005C6A6B" w:rsidRDefault="0007461C">
            <w:pPr>
              <w:pStyle w:val="Compact"/>
              <w:jc w:val="right"/>
            </w:pPr>
            <w:r>
              <w:t>212.09</w:t>
            </w:r>
          </w:p>
        </w:tc>
        <w:tc>
          <w:tcPr>
            <w:tcW w:w="0" w:type="auto"/>
          </w:tcPr>
          <w:p w14:paraId="7E6C63BB" w14:textId="77777777" w:rsidR="005C6A6B" w:rsidRDefault="0007461C">
            <w:pPr>
              <w:pStyle w:val="Compact"/>
              <w:jc w:val="right"/>
            </w:pPr>
            <w:r>
              <w:t>0.00</w:t>
            </w:r>
          </w:p>
        </w:tc>
        <w:tc>
          <w:tcPr>
            <w:tcW w:w="0" w:type="auto"/>
          </w:tcPr>
          <w:p w14:paraId="1F3B0288" w14:textId="77777777" w:rsidR="005C6A6B" w:rsidRDefault="0007461C">
            <w:pPr>
              <w:pStyle w:val="Compact"/>
              <w:jc w:val="right"/>
            </w:pPr>
            <w:r>
              <w:t>22.89</w:t>
            </w:r>
          </w:p>
        </w:tc>
        <w:tc>
          <w:tcPr>
            <w:tcW w:w="1263" w:type="pct"/>
          </w:tcPr>
          <w:p w14:paraId="35DCF027" w14:textId="77777777" w:rsidR="005C6A6B" w:rsidRDefault="0007461C">
            <w:pPr>
              <w:pStyle w:val="Compact"/>
              <w:jc w:val="right"/>
            </w:pPr>
            <w:r>
              <w:t>75.08</w:t>
            </w:r>
          </w:p>
        </w:tc>
      </w:tr>
      <w:tr w:rsidR="005C6A6B" w14:paraId="41B8850B" w14:textId="77777777" w:rsidTr="00FF153F">
        <w:tc>
          <w:tcPr>
            <w:tcW w:w="0" w:type="auto"/>
          </w:tcPr>
          <w:p w14:paraId="2BAD7DC6" w14:textId="77777777" w:rsidR="005C6A6B" w:rsidRDefault="0007461C">
            <w:pPr>
              <w:pStyle w:val="Compact"/>
              <w:jc w:val="right"/>
            </w:pPr>
            <w:r>
              <w:t>2012</w:t>
            </w:r>
          </w:p>
        </w:tc>
        <w:tc>
          <w:tcPr>
            <w:tcW w:w="0" w:type="auto"/>
          </w:tcPr>
          <w:p w14:paraId="39BEF01E" w14:textId="77777777" w:rsidR="005C6A6B" w:rsidRDefault="0007461C">
            <w:pPr>
              <w:pStyle w:val="Compact"/>
              <w:jc w:val="right"/>
            </w:pPr>
            <w:r>
              <w:t>212.75</w:t>
            </w:r>
          </w:p>
        </w:tc>
        <w:tc>
          <w:tcPr>
            <w:tcW w:w="0" w:type="auto"/>
          </w:tcPr>
          <w:p w14:paraId="6D0E8AE8" w14:textId="77777777" w:rsidR="005C6A6B" w:rsidRDefault="0007461C">
            <w:pPr>
              <w:pStyle w:val="Compact"/>
              <w:jc w:val="right"/>
            </w:pPr>
            <w:r>
              <w:t>0.00</w:t>
            </w:r>
          </w:p>
        </w:tc>
        <w:tc>
          <w:tcPr>
            <w:tcW w:w="0" w:type="auto"/>
          </w:tcPr>
          <w:p w14:paraId="61F3E894" w14:textId="77777777" w:rsidR="005C6A6B" w:rsidRDefault="0007461C">
            <w:pPr>
              <w:pStyle w:val="Compact"/>
              <w:jc w:val="right"/>
            </w:pPr>
            <w:r>
              <w:t>23.01</w:t>
            </w:r>
          </w:p>
        </w:tc>
        <w:tc>
          <w:tcPr>
            <w:tcW w:w="1263" w:type="pct"/>
          </w:tcPr>
          <w:p w14:paraId="652E712C" w14:textId="77777777" w:rsidR="005C6A6B" w:rsidRDefault="0007461C">
            <w:pPr>
              <w:pStyle w:val="Compact"/>
              <w:jc w:val="right"/>
            </w:pPr>
            <w:r>
              <w:t>74.37</w:t>
            </w:r>
          </w:p>
        </w:tc>
      </w:tr>
      <w:tr w:rsidR="005C6A6B" w14:paraId="6D3C27AB" w14:textId="77777777" w:rsidTr="00FF153F">
        <w:tc>
          <w:tcPr>
            <w:tcW w:w="0" w:type="auto"/>
          </w:tcPr>
          <w:p w14:paraId="5ED4CB97" w14:textId="77777777" w:rsidR="005C6A6B" w:rsidRDefault="0007461C">
            <w:pPr>
              <w:pStyle w:val="Compact"/>
              <w:jc w:val="right"/>
            </w:pPr>
            <w:r>
              <w:t>2013</w:t>
            </w:r>
          </w:p>
        </w:tc>
        <w:tc>
          <w:tcPr>
            <w:tcW w:w="0" w:type="auto"/>
          </w:tcPr>
          <w:p w14:paraId="24933C78" w14:textId="77777777" w:rsidR="005C6A6B" w:rsidRDefault="0007461C">
            <w:pPr>
              <w:pStyle w:val="Compact"/>
              <w:jc w:val="right"/>
            </w:pPr>
            <w:r>
              <w:t>256.93</w:t>
            </w:r>
          </w:p>
        </w:tc>
        <w:tc>
          <w:tcPr>
            <w:tcW w:w="0" w:type="auto"/>
          </w:tcPr>
          <w:p w14:paraId="3F838E8D" w14:textId="77777777" w:rsidR="005C6A6B" w:rsidRDefault="0007461C">
            <w:pPr>
              <w:pStyle w:val="Compact"/>
              <w:jc w:val="right"/>
            </w:pPr>
            <w:r>
              <w:t>0.01</w:t>
            </w:r>
          </w:p>
        </w:tc>
        <w:tc>
          <w:tcPr>
            <w:tcW w:w="0" w:type="auto"/>
          </w:tcPr>
          <w:p w14:paraId="35009196" w14:textId="77777777" w:rsidR="005C6A6B" w:rsidRDefault="0007461C">
            <w:pPr>
              <w:pStyle w:val="Compact"/>
              <w:jc w:val="right"/>
            </w:pPr>
            <w:r>
              <w:t>22.93</w:t>
            </w:r>
          </w:p>
        </w:tc>
        <w:tc>
          <w:tcPr>
            <w:tcW w:w="1263" w:type="pct"/>
          </w:tcPr>
          <w:p w14:paraId="71DE0394" w14:textId="77777777" w:rsidR="005C6A6B" w:rsidRDefault="0007461C">
            <w:pPr>
              <w:pStyle w:val="Compact"/>
              <w:jc w:val="right"/>
            </w:pPr>
            <w:r>
              <w:t>74.17</w:t>
            </w:r>
          </w:p>
        </w:tc>
      </w:tr>
      <w:tr w:rsidR="005C6A6B" w14:paraId="2A165318" w14:textId="77777777" w:rsidTr="00FF153F">
        <w:tc>
          <w:tcPr>
            <w:tcW w:w="0" w:type="auto"/>
          </w:tcPr>
          <w:p w14:paraId="37CAC255" w14:textId="77777777" w:rsidR="005C6A6B" w:rsidRDefault="0007461C">
            <w:pPr>
              <w:pStyle w:val="Compact"/>
              <w:jc w:val="right"/>
            </w:pPr>
            <w:r>
              <w:t>2014</w:t>
            </w:r>
          </w:p>
        </w:tc>
        <w:tc>
          <w:tcPr>
            <w:tcW w:w="0" w:type="auto"/>
          </w:tcPr>
          <w:p w14:paraId="788E106A" w14:textId="77777777" w:rsidR="005C6A6B" w:rsidRDefault="0007461C">
            <w:pPr>
              <w:pStyle w:val="Compact"/>
              <w:jc w:val="right"/>
            </w:pPr>
            <w:r>
              <w:t>360.57</w:t>
            </w:r>
          </w:p>
        </w:tc>
        <w:tc>
          <w:tcPr>
            <w:tcW w:w="0" w:type="auto"/>
          </w:tcPr>
          <w:p w14:paraId="7D18B508" w14:textId="77777777" w:rsidR="005C6A6B" w:rsidRDefault="0007461C">
            <w:pPr>
              <w:pStyle w:val="Compact"/>
              <w:jc w:val="right"/>
            </w:pPr>
            <w:r>
              <w:t>0.00</w:t>
            </w:r>
          </w:p>
        </w:tc>
        <w:tc>
          <w:tcPr>
            <w:tcW w:w="0" w:type="auto"/>
          </w:tcPr>
          <w:p w14:paraId="37E5DDEE" w14:textId="77777777" w:rsidR="005C6A6B" w:rsidRDefault="0007461C">
            <w:pPr>
              <w:pStyle w:val="Compact"/>
              <w:jc w:val="right"/>
            </w:pPr>
            <w:r>
              <w:t>23.07</w:t>
            </w:r>
          </w:p>
        </w:tc>
        <w:tc>
          <w:tcPr>
            <w:tcW w:w="1263" w:type="pct"/>
          </w:tcPr>
          <w:p w14:paraId="087FCE34" w14:textId="77777777" w:rsidR="005C6A6B" w:rsidRDefault="0007461C">
            <w:pPr>
              <w:pStyle w:val="Compact"/>
              <w:jc w:val="right"/>
            </w:pPr>
            <w:r>
              <w:t>74.55</w:t>
            </w:r>
          </w:p>
        </w:tc>
      </w:tr>
      <w:tr w:rsidR="005C6A6B" w14:paraId="7D02E2CC" w14:textId="77777777" w:rsidTr="00FF153F">
        <w:tc>
          <w:tcPr>
            <w:tcW w:w="0" w:type="auto"/>
          </w:tcPr>
          <w:p w14:paraId="357E8E05" w14:textId="77777777" w:rsidR="005C6A6B" w:rsidRDefault="0007461C">
            <w:pPr>
              <w:pStyle w:val="Compact"/>
              <w:jc w:val="right"/>
            </w:pPr>
            <w:r>
              <w:lastRenderedPageBreak/>
              <w:t>2015</w:t>
            </w:r>
          </w:p>
        </w:tc>
        <w:tc>
          <w:tcPr>
            <w:tcW w:w="0" w:type="auto"/>
          </w:tcPr>
          <w:p w14:paraId="531B2889" w14:textId="77777777" w:rsidR="005C6A6B" w:rsidRDefault="0007461C">
            <w:pPr>
              <w:pStyle w:val="Compact"/>
              <w:jc w:val="right"/>
            </w:pPr>
            <w:r>
              <w:t>377.12</w:t>
            </w:r>
          </w:p>
        </w:tc>
        <w:tc>
          <w:tcPr>
            <w:tcW w:w="0" w:type="auto"/>
          </w:tcPr>
          <w:p w14:paraId="53EEFDFD" w14:textId="77777777" w:rsidR="005C6A6B" w:rsidRDefault="0007461C">
            <w:pPr>
              <w:pStyle w:val="Compact"/>
              <w:jc w:val="right"/>
            </w:pPr>
            <w:r>
              <w:t>0.00</w:t>
            </w:r>
          </w:p>
        </w:tc>
        <w:tc>
          <w:tcPr>
            <w:tcW w:w="0" w:type="auto"/>
          </w:tcPr>
          <w:p w14:paraId="1292B42C" w14:textId="77777777" w:rsidR="005C6A6B" w:rsidRDefault="0007461C">
            <w:pPr>
              <w:pStyle w:val="Compact"/>
              <w:jc w:val="right"/>
            </w:pPr>
            <w:r>
              <w:t>23.80</w:t>
            </w:r>
          </w:p>
        </w:tc>
        <w:tc>
          <w:tcPr>
            <w:tcW w:w="1263" w:type="pct"/>
          </w:tcPr>
          <w:p w14:paraId="2116A69F" w14:textId="77777777" w:rsidR="005C6A6B" w:rsidRDefault="0007461C">
            <w:pPr>
              <w:pStyle w:val="Compact"/>
              <w:jc w:val="right"/>
            </w:pPr>
            <w:r>
              <w:t>67.78</w:t>
            </w:r>
          </w:p>
        </w:tc>
      </w:tr>
      <w:tr w:rsidR="005C6A6B" w14:paraId="22AB2E8D" w14:textId="77777777" w:rsidTr="00FF153F">
        <w:tc>
          <w:tcPr>
            <w:tcW w:w="0" w:type="auto"/>
          </w:tcPr>
          <w:p w14:paraId="72C39F6C" w14:textId="77777777" w:rsidR="005C6A6B" w:rsidRDefault="0007461C">
            <w:pPr>
              <w:pStyle w:val="Compact"/>
              <w:jc w:val="right"/>
            </w:pPr>
            <w:r>
              <w:t>2016</w:t>
            </w:r>
          </w:p>
        </w:tc>
        <w:tc>
          <w:tcPr>
            <w:tcW w:w="0" w:type="auto"/>
          </w:tcPr>
          <w:p w14:paraId="55C7E10D" w14:textId="77777777" w:rsidR="005C6A6B" w:rsidRDefault="0007461C">
            <w:pPr>
              <w:pStyle w:val="Compact"/>
              <w:jc w:val="right"/>
            </w:pPr>
            <w:r>
              <w:t>424.10</w:t>
            </w:r>
          </w:p>
        </w:tc>
        <w:tc>
          <w:tcPr>
            <w:tcW w:w="0" w:type="auto"/>
          </w:tcPr>
          <w:p w14:paraId="7011A26F" w14:textId="77777777" w:rsidR="005C6A6B" w:rsidRDefault="0007461C">
            <w:pPr>
              <w:pStyle w:val="Compact"/>
              <w:jc w:val="right"/>
            </w:pPr>
            <w:r>
              <w:t>0.75</w:t>
            </w:r>
          </w:p>
        </w:tc>
        <w:tc>
          <w:tcPr>
            <w:tcW w:w="0" w:type="auto"/>
          </w:tcPr>
          <w:p w14:paraId="6F91800C" w14:textId="77777777" w:rsidR="005C6A6B" w:rsidRDefault="0007461C">
            <w:pPr>
              <w:pStyle w:val="Compact"/>
              <w:jc w:val="right"/>
            </w:pPr>
            <w:r>
              <w:t>23.92</w:t>
            </w:r>
          </w:p>
        </w:tc>
        <w:tc>
          <w:tcPr>
            <w:tcW w:w="1263" w:type="pct"/>
          </w:tcPr>
          <w:p w14:paraId="3BEA32C9" w14:textId="77777777" w:rsidR="005C6A6B" w:rsidRDefault="0007461C">
            <w:pPr>
              <w:pStyle w:val="Compact"/>
              <w:jc w:val="right"/>
            </w:pPr>
            <w:r>
              <w:t>67.78</w:t>
            </w:r>
          </w:p>
        </w:tc>
      </w:tr>
    </w:tbl>
    <w:p w14:paraId="4D0CC1CF" w14:textId="77777777" w:rsidR="00376F45" w:rsidRDefault="00376F45" w:rsidP="00447006">
      <w:pPr>
        <w:pStyle w:val="BodyText"/>
        <w:keepNext/>
      </w:pPr>
      <w:r>
        <w:rPr>
          <w:noProof/>
        </w:rPr>
        <w:drawing>
          <wp:inline distT="0" distB="0" distL="0" distR="0" wp14:anchorId="0ABA5D28" wp14:editId="2A9485B9">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6-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622D718" w14:textId="77777777" w:rsidR="00376F45" w:rsidRDefault="00376F45" w:rsidP="00376F45">
      <w:pPr>
        <w:pStyle w:val="Caption"/>
      </w:pPr>
      <w:r>
        <w:t xml:space="preserve">Figure </w:t>
      </w:r>
      <w:r>
        <w:fldChar w:fldCharType="begin"/>
      </w:r>
      <w:r>
        <w:instrText xml:space="preserve"> SEQ Figure \* ARABIC </w:instrText>
      </w:r>
      <w:r>
        <w:fldChar w:fldCharType="separate"/>
      </w:r>
      <w:r w:rsidR="00CF2759">
        <w:rPr>
          <w:noProof/>
        </w:rPr>
        <w:t>1</w:t>
      </w:r>
      <w:r>
        <w:fldChar w:fldCharType="end"/>
      </w:r>
      <w:r>
        <w:t>: Malaria cases per thousand in the under-5 population in each region of Mozambique over a 7-year period.</w:t>
      </w:r>
    </w:p>
    <w:p w14:paraId="2164CE2E" w14:textId="77777777" w:rsidR="00376F45" w:rsidRDefault="00447006" w:rsidP="00376F45">
      <w:pPr>
        <w:pStyle w:val="BodyText"/>
        <w:keepNext/>
      </w:pPr>
      <w:r>
        <w:rPr>
          <w:noProof/>
        </w:rPr>
        <w:lastRenderedPageBreak/>
        <w:drawing>
          <wp:inline distT="0" distB="0" distL="0" distR="0" wp14:anchorId="27794854" wp14:editId="72D87DF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A5E71D" w14:textId="046EE61F" w:rsidR="00447006" w:rsidRDefault="00376F45" w:rsidP="00376F45">
      <w:pPr>
        <w:pStyle w:val="Caption"/>
      </w:pPr>
      <w:r>
        <w:t xml:space="preserve">Figure </w:t>
      </w:r>
      <w:fldSimple w:instr=" SEQ Figure \* ARABIC ">
        <w:r w:rsidR="00CF2759">
          <w:rPr>
            <w:noProof/>
          </w:rPr>
          <w:t>2</w:t>
        </w:r>
      </w:fldSimple>
      <w:r>
        <w:t>: Log(Weekly rain averages) across regions.</w:t>
      </w:r>
    </w:p>
    <w:p w14:paraId="11B377C3" w14:textId="77777777" w:rsidR="007B23AC" w:rsidRDefault="007B23AC" w:rsidP="007B23AC">
      <w:pPr>
        <w:pStyle w:val="Caption"/>
        <w:keepNext/>
      </w:pPr>
      <w:r>
        <w:rPr>
          <w:noProof/>
        </w:rPr>
        <w:lastRenderedPageBreak/>
        <w:drawing>
          <wp:inline distT="0" distB="0" distL="0" distR="0" wp14:anchorId="2875505E" wp14:editId="3798E55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6-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02D11D" w14:textId="13C09AC5" w:rsidR="007B23AC" w:rsidRDefault="007B23AC" w:rsidP="007B23AC">
      <w:pPr>
        <w:pStyle w:val="Caption"/>
      </w:pPr>
      <w:r>
        <w:t xml:space="preserve">Figure </w:t>
      </w:r>
      <w:fldSimple w:instr=" SEQ Figure \* ARABIC ">
        <w:r w:rsidR="00CF2759">
          <w:rPr>
            <w:noProof/>
          </w:rPr>
          <w:t>3</w:t>
        </w:r>
      </w:fldSimple>
      <w:r>
        <w:t>: % Relative humidity across regions of Mozambique</w:t>
      </w:r>
    </w:p>
    <w:p w14:paraId="25B4802C" w14:textId="77777777" w:rsidR="00447006" w:rsidRDefault="00447006">
      <w:pPr>
        <w:pStyle w:val="BodyText"/>
      </w:pPr>
    </w:p>
    <w:p w14:paraId="06B1E4ED" w14:textId="77777777" w:rsidR="007B23AC" w:rsidRDefault="0007461C" w:rsidP="007B23AC">
      <w:pPr>
        <w:pStyle w:val="BodyText"/>
        <w:keepNext/>
      </w:pPr>
      <w:r>
        <w:rPr>
          <w:noProof/>
        </w:rPr>
        <w:lastRenderedPageBreak/>
        <w:drawing>
          <wp:inline distT="0" distB="0" distL="0" distR="0" wp14:anchorId="752ECE3D" wp14:editId="116C398E">
            <wp:extent cx="6795135" cy="5374640"/>
            <wp:effectExtent l="0" t="0" r="12065" b="10160"/>
            <wp:docPr id="1"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8-1.png"/>
                    <pic:cNvPicPr>
                      <a:picLocks noChangeAspect="1" noChangeArrowheads="1"/>
                    </pic:cNvPicPr>
                  </pic:nvPicPr>
                  <pic:blipFill>
                    <a:blip r:embed="rId10"/>
                    <a:stretch>
                      <a:fillRect/>
                    </a:stretch>
                  </pic:blipFill>
                  <pic:spPr bwMode="auto">
                    <a:xfrm>
                      <a:off x="0" y="0"/>
                      <a:ext cx="6795135" cy="5374640"/>
                    </a:xfrm>
                    <a:prstGeom prst="rect">
                      <a:avLst/>
                    </a:prstGeom>
                    <a:noFill/>
                    <a:ln w="9525">
                      <a:noFill/>
                      <a:headEnd/>
                      <a:tailEnd/>
                    </a:ln>
                  </pic:spPr>
                </pic:pic>
              </a:graphicData>
            </a:graphic>
          </wp:inline>
        </w:drawing>
      </w:r>
    </w:p>
    <w:p w14:paraId="71A81B3B" w14:textId="5B445730" w:rsidR="007B23AC" w:rsidRDefault="007B23AC" w:rsidP="007B23AC">
      <w:pPr>
        <w:pStyle w:val="Caption"/>
      </w:pPr>
      <w:r>
        <w:t xml:space="preserve">Figure </w:t>
      </w:r>
      <w:fldSimple w:instr=" SEQ Figure \* ARABIC ">
        <w:r w:rsidR="00CF2759">
          <w:rPr>
            <w:noProof/>
          </w:rPr>
          <w:t>4</w:t>
        </w:r>
      </w:fldSimple>
      <w:r>
        <w:t>: A focused look at 2016 spatial data by district showing the connection between heightened rainfall and malaria cases across a year.</w:t>
      </w:r>
    </w:p>
    <w:p w14:paraId="5DF8428F" w14:textId="3A26FD42" w:rsidR="00591F0A" w:rsidRDefault="00CF2759" w:rsidP="00591F0A">
      <w:pPr>
        <w:pStyle w:val="BodyText"/>
        <w:keepNext/>
      </w:pPr>
      <w:r>
        <w:rPr>
          <w:noProof/>
        </w:rPr>
        <w:lastRenderedPageBreak/>
        <mc:AlternateContent>
          <mc:Choice Requires="wpg">
            <w:drawing>
              <wp:anchor distT="0" distB="0" distL="114300" distR="114300" simplePos="0" relativeHeight="251675648" behindDoc="0" locked="0" layoutInCell="1" allowOverlap="1" wp14:anchorId="04CEA253" wp14:editId="4531FDC7">
                <wp:simplePos x="0" y="0"/>
                <wp:positionH relativeFrom="column">
                  <wp:posOffset>-298764</wp:posOffset>
                </wp:positionH>
                <wp:positionV relativeFrom="paragraph">
                  <wp:posOffset>344032</wp:posOffset>
                </wp:positionV>
                <wp:extent cx="6178355" cy="5582285"/>
                <wp:effectExtent l="0" t="0" r="0" b="5715"/>
                <wp:wrapThrough wrapText="bothSides">
                  <wp:wrapPolygon edited="0">
                    <wp:start x="0" y="0"/>
                    <wp:lineTo x="0" y="21524"/>
                    <wp:lineTo x="20870" y="21524"/>
                    <wp:lineTo x="20870" y="18870"/>
                    <wp:lineTo x="21402" y="17298"/>
                    <wp:lineTo x="21314" y="11696"/>
                    <wp:lineTo x="20870" y="11008"/>
                    <wp:lineTo x="20870" y="0"/>
                    <wp:lineTo x="0" y="0"/>
                  </wp:wrapPolygon>
                </wp:wrapThrough>
                <wp:docPr id="35" name="Group 35"/>
                <wp:cNvGraphicFramePr/>
                <a:graphic xmlns:a="http://schemas.openxmlformats.org/drawingml/2006/main">
                  <a:graphicData uri="http://schemas.microsoft.com/office/word/2010/wordprocessingGroup">
                    <wpg:wgp>
                      <wpg:cNvGrpSpPr/>
                      <wpg:grpSpPr>
                        <a:xfrm>
                          <a:off x="0" y="0"/>
                          <a:ext cx="6178355" cy="5582285"/>
                          <a:chOff x="0" y="0"/>
                          <a:chExt cx="6178355" cy="5582285"/>
                        </a:xfrm>
                      </wpg:grpSpPr>
                      <wpg:grpSp>
                        <wpg:cNvPr id="32" name="Group 32"/>
                        <wpg:cNvGrpSpPr/>
                        <wpg:grpSpPr>
                          <a:xfrm>
                            <a:off x="0" y="0"/>
                            <a:ext cx="5943600" cy="5582285"/>
                            <a:chOff x="0" y="0"/>
                            <a:chExt cx="5943600" cy="5582285"/>
                          </a:xfrm>
                        </wpg:grpSpPr>
                        <wpg:grpSp>
                          <wpg:cNvPr id="26" name="Group 26"/>
                          <wpg:cNvGrpSpPr/>
                          <wpg:grpSpPr>
                            <a:xfrm>
                              <a:off x="0" y="0"/>
                              <a:ext cx="5943600" cy="5582285"/>
                              <a:chOff x="0" y="0"/>
                              <a:chExt cx="5943600" cy="5582285"/>
                            </a:xfrm>
                          </wpg:grpSpPr>
                          <pic:pic xmlns:pic="http://schemas.openxmlformats.org/drawingml/2006/picture">
                            <pic:nvPicPr>
                              <pic:cNvPr id="17" name="Picture 1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5582285"/>
                              </a:xfrm>
                              <a:prstGeom prst="rect">
                                <a:avLst/>
                              </a:prstGeom>
                            </pic:spPr>
                          </pic:pic>
                          <wps:wsp>
                            <wps:cNvPr id="18" name="Text Box 18"/>
                            <wps:cNvSpPr txBox="1"/>
                            <wps:spPr>
                              <a:xfrm>
                                <a:off x="452673" y="226336"/>
                                <a:ext cx="4572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0DFB16" w14:textId="00973860" w:rsidR="00591F0A" w:rsidRDefault="00591F0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431263" y="217283"/>
                                <a:ext cx="4572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C20178" w14:textId="23655D4D" w:rsidR="00591F0A" w:rsidRDefault="00591F0A" w:rsidP="00591F0A">
                                  <w:r>
                                    <w:t>B</w:t>
                                  </w:r>
                                  <w:r>
                                    <w:rPr>
                                      <w:noProof/>
                                    </w:rPr>
                                    <w:drawing>
                                      <wp:inline distT="0" distB="0" distL="0" distR="0" wp14:anchorId="0E14B949" wp14:editId="4C14EFFF">
                                        <wp:extent cx="197485" cy="137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r>
                                    <w:rPr>
                                      <w:noProof/>
                                    </w:rPr>
                                    <w:drawing>
                                      <wp:inline distT="0" distB="0" distL="0" distR="0" wp14:anchorId="02B92420" wp14:editId="13AB883D">
                                        <wp:extent cx="197485" cy="137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52673" y="2969536"/>
                                <a:ext cx="4572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0AA2438" w14:textId="3734134E" w:rsidR="00591F0A" w:rsidRDefault="00591F0A" w:rsidP="00591F0A">
                                  <w:r>
                                    <w:t>C</w:t>
                                  </w:r>
                                  <w:r>
                                    <w:rPr>
                                      <w:noProof/>
                                    </w:rPr>
                                    <w:drawing>
                                      <wp:inline distT="0" distB="0" distL="0" distR="0" wp14:anchorId="0B76955E" wp14:editId="5F4CF2A4">
                                        <wp:extent cx="197485" cy="137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r>
                                    <w:rPr>
                                      <w:noProof/>
                                    </w:rPr>
                                    <w:drawing>
                                      <wp:inline distT="0" distB="0" distL="0" distR="0" wp14:anchorId="26055FF6" wp14:editId="373F26CD">
                                        <wp:extent cx="197485" cy="137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 name="Straight Connector 27"/>
                          <wps:cNvCnPr/>
                          <wps:spPr>
                            <a:xfrm>
                              <a:off x="3431263" y="3195873"/>
                              <a:ext cx="1143000" cy="0"/>
                            </a:xfrm>
                            <a:prstGeom prst="line">
                              <a:avLst/>
                            </a:prstGeom>
                            <a:ln>
                              <a:solidFill>
                                <a:schemeClr val="accent5">
                                  <a:lumMod val="60000"/>
                                  <a:lumOff val="40000"/>
                                </a:schemeClr>
                              </a:solidFill>
                            </a:ln>
                          </wps:spPr>
                          <wps:style>
                            <a:lnRef idx="2">
                              <a:schemeClr val="accent1"/>
                            </a:lnRef>
                            <a:fillRef idx="0">
                              <a:schemeClr val="accent1"/>
                            </a:fillRef>
                            <a:effectRef idx="1">
                              <a:schemeClr val="accent1"/>
                            </a:effectRef>
                            <a:fontRef idx="minor">
                              <a:schemeClr val="tx1"/>
                            </a:fontRef>
                          </wps:style>
                          <wps:bodyPr/>
                        </wps:wsp>
                        <wps:wsp>
                          <wps:cNvPr id="28" name="Straight Connector 28"/>
                          <wps:cNvCnPr/>
                          <wps:spPr>
                            <a:xfrm>
                              <a:off x="3427246" y="3659008"/>
                              <a:ext cx="1143000" cy="0"/>
                            </a:xfrm>
                            <a:prstGeom prst="line">
                              <a:avLst/>
                            </a:prstGeom>
                            <a:ln>
                              <a:solidFill>
                                <a:schemeClr val="accent6">
                                  <a:lumMod val="60000"/>
                                  <a:lumOff val="40000"/>
                                </a:schemeClr>
                              </a:solidFill>
                            </a:ln>
                          </wps:spPr>
                          <wps:style>
                            <a:lnRef idx="2">
                              <a:schemeClr val="accent1"/>
                            </a:lnRef>
                            <a:fillRef idx="0">
                              <a:schemeClr val="accent1"/>
                            </a:fillRef>
                            <a:effectRef idx="1">
                              <a:schemeClr val="accent1"/>
                            </a:effectRef>
                            <a:fontRef idx="minor">
                              <a:schemeClr val="tx1"/>
                            </a:fontRef>
                          </wps:style>
                          <wps:bodyPr/>
                        </wps:wsp>
                        <wps:wsp>
                          <wps:cNvPr id="29" name="Straight Connector 29"/>
                          <wps:cNvCnPr/>
                          <wps:spPr>
                            <a:xfrm>
                              <a:off x="3427246" y="4116208"/>
                              <a:ext cx="1143000" cy="0"/>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wps:wsp>
                          <wps:cNvPr id="30" name="Straight Connector 30"/>
                          <wps:cNvCnPr/>
                          <wps:spPr>
                            <a:xfrm>
                              <a:off x="3427246" y="3430408"/>
                              <a:ext cx="11430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31" name="Straight Connector 31"/>
                          <wps:cNvCnPr/>
                          <wps:spPr>
                            <a:xfrm>
                              <a:off x="3427246" y="3887608"/>
                              <a:ext cx="1143000" cy="0"/>
                            </a:xfrm>
                            <a:prstGeom prst="line">
                              <a:avLst/>
                            </a:prstGeom>
                            <a:ln>
                              <a:solidFill>
                                <a:schemeClr val="accent2">
                                  <a:lumMod val="40000"/>
                                  <a:lumOff val="60000"/>
                                </a:schemeClr>
                              </a:solidFill>
                            </a:ln>
                          </wps:spPr>
                          <wps:style>
                            <a:lnRef idx="2">
                              <a:schemeClr val="accent1"/>
                            </a:lnRef>
                            <a:fillRef idx="0">
                              <a:schemeClr val="accent1"/>
                            </a:fillRef>
                            <a:effectRef idx="1">
                              <a:schemeClr val="accent1"/>
                            </a:effectRef>
                            <a:fontRef idx="minor">
                              <a:schemeClr val="tx1"/>
                            </a:fontRef>
                          </wps:style>
                          <wps:bodyPr/>
                        </wps:wsp>
                      </wpg:grpSp>
                      <wps:wsp>
                        <wps:cNvPr id="33" name="Text Box 33"/>
                        <wps:cNvSpPr txBox="1"/>
                        <wps:spPr>
                          <a:xfrm>
                            <a:off x="4807390" y="2978590"/>
                            <a:ext cx="1370965" cy="159448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C375DB8" w14:textId="1F0B6DCF" w:rsidR="0096740F" w:rsidRPr="00CF2759" w:rsidRDefault="0096740F">
                              <w:pPr>
                                <w:rPr>
                                  <w:sz w:val="22"/>
                                  <w:szCs w:val="22"/>
                                </w:rPr>
                              </w:pPr>
                              <w:r w:rsidRPr="00CF2759">
                                <w:rPr>
                                  <w:sz w:val="22"/>
                                  <w:szCs w:val="22"/>
                                </w:rPr>
                                <w:t>Cases per 1000</w:t>
                              </w:r>
                            </w:p>
                            <w:p w14:paraId="5C2C0011" w14:textId="6C25E6F6" w:rsidR="0096740F" w:rsidRPr="00CF2759" w:rsidRDefault="00CF2759">
                              <w:pPr>
                                <w:rPr>
                                  <w:sz w:val="22"/>
                                  <w:szCs w:val="22"/>
                                </w:rPr>
                              </w:pPr>
                              <w:r w:rsidRPr="00CF2759">
                                <w:rPr>
                                  <w:sz w:val="22"/>
                                  <w:szCs w:val="22"/>
                                </w:rPr>
                                <w:t>No lag</w:t>
                              </w:r>
                            </w:p>
                            <w:p w14:paraId="2C4EF551" w14:textId="5D92C057" w:rsidR="00CF2759" w:rsidRPr="00CF2759" w:rsidRDefault="00CF2759">
                              <w:pPr>
                                <w:rPr>
                                  <w:sz w:val="22"/>
                                  <w:szCs w:val="22"/>
                                </w:rPr>
                              </w:pPr>
                              <w:r w:rsidRPr="00CF2759">
                                <w:rPr>
                                  <w:sz w:val="22"/>
                                  <w:szCs w:val="22"/>
                                </w:rPr>
                                <w:t>Lag8</w:t>
                              </w:r>
                            </w:p>
                            <w:p w14:paraId="051A5099" w14:textId="60070658" w:rsidR="00CF2759" w:rsidRPr="00CF2759" w:rsidRDefault="00CF2759">
                              <w:pPr>
                                <w:rPr>
                                  <w:sz w:val="22"/>
                                  <w:szCs w:val="22"/>
                                </w:rPr>
                              </w:pPr>
                              <w:r w:rsidRPr="00CF2759">
                                <w:rPr>
                                  <w:sz w:val="22"/>
                                  <w:szCs w:val="22"/>
                                </w:rPr>
                                <w:t>Lag6</w:t>
                              </w:r>
                            </w:p>
                            <w:p w14:paraId="61E9C3BD" w14:textId="63DF8438" w:rsidR="00CF2759" w:rsidRPr="00CF2759" w:rsidRDefault="00CF2759">
                              <w:pPr>
                                <w:rPr>
                                  <w:sz w:val="22"/>
                                  <w:szCs w:val="22"/>
                                </w:rPr>
                              </w:pPr>
                              <w:r w:rsidRPr="00CF2759">
                                <w:rPr>
                                  <w:sz w:val="22"/>
                                  <w:szCs w:val="22"/>
                                </w:rPr>
                                <w:t>Lag4</w:t>
                              </w:r>
                            </w:p>
                            <w:p w14:paraId="444C1143" w14:textId="10E034CF" w:rsidR="00CF2759" w:rsidRDefault="00CF27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4CEA253" id="Group 35" o:spid="_x0000_s1026" style="position:absolute;margin-left:-23.5pt;margin-top:27.1pt;width:486.5pt;height:439.55pt;z-index:251675648" coordsize="6178355,558228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">
                <v:group id="Group 32" o:spid="_x0000_s1027" style="position:absolute;width:5943600;height:5582285" coordsize="5943600,558228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A5FqWWxAAAANsAAAAP&#10;AAAAAAAAAAAAAAAAAKkCAABkcnMvZG93bnJldi54bWxQSwUGAAAAAAQABAD6AAAAmgMAAAAA&#10;">
                  <v:group id="Group 26" o:spid="_x0000_s1028" style="position:absolute;width:5943600;height:5582285" coordsize="5943600,5582285"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DD9DVIxAAAANsAAAAP&#10;AAAAAAAAAAAAAAAAAKk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width:5943600;height:558228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0W&#10;1gXCAAAA2wAAAA8AAABkcnMvZG93bnJldi54bWxET0trwkAQvhf6H5YRvNWNFTSNbkLaIgg9+YDi&#10;bchO82h2NmS3Mfrru4WCt/n4nrPJRtOKgXpXW1Ywn0UgiAuray4VnI7bpxiE88gaW8uk4EoOsvTx&#10;YYOJthfe03DwpQgh7BJUUHnfJVK6oiKDbmY74sB92d6gD7Avpe7xEsJNK5+jaCkN1hwaKuzoraLi&#10;+/BjFOw+Pt/zV16dceGbm4kbN7zsC6WmkzFfg/A0+rv4373TYf4K/n4JB8j0F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tFtYFwgAAANsAAAAPAAAAAAAAAAAAAAAAAJwCAABk&#10;cnMvZG93bnJldi54bWxQSwUGAAAAAAQABAD3AAAAiwMAAAAA&#10;">
                      <v:imagedata r:id="rId13" o:title=""/>
                      <v:path arrowok="t"/>
                    </v:shape>
                    <v:shapetype id="_x0000_t202" coordsize="21600,21600" o:spt="202" path="m0,0l0,21600,21600,21600,21600,0xe">
                      <v:stroke joinstyle="miter"/>
                      <v:path gradientshapeok="t" o:connecttype="rect"/>
                    </v:shapetype>
                    <v:shape id="Text Box 18" o:spid="_x0000_s1030" type="#_x0000_t202" style="position:absolute;left:452673;top:226336;width:457200;height:228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9tn/xAAA&#10;ANsAAAAPAAAAZHJzL2Rvd25yZXYueG1sRI9Pa8JAEMXvQr/DMgVvuttiRaOrlJaCpxbjH/A2ZMck&#10;NDsbslsTv33nUOhthvfmvd+st4Nv1I26WAe28DQ1oIiL4GouLRwPH5MFqJiQHTaBycKdImw3D6M1&#10;Zi70vKdbnkolIRwztFCl1GZax6Iij3EaWmLRrqHzmGTtSu067CXcN/rZmLn2WLM0VNjSW0XFd/7j&#10;LZw+r5fzzHyV7/6l7cNgNPultnb8OLyuQCUa0r/573rnBF9g5RcZQG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vbZ/8QAAADbAAAADwAAAAAAAAAAAAAAAACXAgAAZHJzL2Rv&#10;d25yZXYueG1sUEsFBgAAAAAEAAQA9QAAAIgDAAAAAA==&#10;" filled="f" stroked="f">
                      <v:textbox>
                        <w:txbxContent>
                          <w:p w14:paraId="5A0DFB16" w14:textId="00973860" w:rsidR="00591F0A" w:rsidRDefault="00591F0A">
                            <w:r>
                              <w:t>A</w:t>
                            </w:r>
                          </w:p>
                        </w:txbxContent>
                      </v:textbox>
                    </v:shape>
                    <v:shape id="Text Box 20" o:spid="_x0000_s1031" type="#_x0000_t202" style="position:absolute;left:3431263;top:217283;width:457200;height:228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S7B9EwAAA&#10;ANsAAAAPAAAAZHJzL2Rvd25yZXYueG1sRE/Pa8IwFL4L+x/CG3izycTJVhtlKIOdJtZN8PZonm2x&#10;eQlNZrv/3hwGO358v4vNaDtxoz60jjU8ZQoEceVMy7WGr+P77AVEiMgGO8ek4ZcCbNYPkwJz4wY+&#10;0K2MtUghHHLU0MTocylD1ZDFkDlPnLiL6y3GBPtamh6HFG47OVdqKS22nBoa9LRtqLqWP1bD9+fl&#10;fFqofb2zz35wo5JsX6XW08fxbQUi0hj/xX/uD6NhntanL+kHyPU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S7B9EwAAAANsAAAAPAAAAAAAAAAAAAAAAAJcCAABkcnMvZG93bnJl&#10;di54bWxQSwUGAAAAAAQABAD1AAAAhAMAAAAA&#10;" filled="f" stroked="f">
                      <v:textbox>
                        <w:txbxContent>
                          <w:p w14:paraId="53C20178" w14:textId="23655D4D" w:rsidR="00591F0A" w:rsidRDefault="00591F0A" w:rsidP="00591F0A">
                            <w:r>
                              <w:t>B</w:t>
                            </w:r>
                            <w:r>
                              <w:rPr>
                                <w:noProof/>
                              </w:rPr>
                              <w:drawing>
                                <wp:inline distT="0" distB="0" distL="0" distR="0" wp14:anchorId="0E14B949" wp14:editId="4C14EFFF">
                                  <wp:extent cx="197485" cy="1371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r>
                              <w:rPr>
                                <w:noProof/>
                              </w:rPr>
                              <w:drawing>
                                <wp:inline distT="0" distB="0" distL="0" distR="0" wp14:anchorId="02B92420" wp14:editId="13AB883D">
                                  <wp:extent cx="197485" cy="137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p>
                        </w:txbxContent>
                      </v:textbox>
                    </v:shape>
                    <v:shape id="Text Box 23" o:spid="_x0000_s1032" type="#_x0000_t202" style="position:absolute;left:452673;top:2969536;width:457200;height:228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PoEzxAAA&#10;ANsAAAAPAAAAZHJzL2Rvd25yZXYueG1sRI9Ba8JAFITvBf/D8gRvuqu2RdNsRJRCTy2mKnh7ZJ9J&#10;aPZtyG5N+u+7BaHHYWa+YdLNYBtxo87XjjXMZwoEceFMzaWG4+frdAXCB2SDjWPS8EMeNtnoIcXE&#10;uJ4PdMtDKSKEfYIaqhDaREpfVGTRz1xLHL2r6yyGKLtSmg77CLeNXCj1LC3WHBcqbGlXUfGVf1sN&#10;p/fr5fyoPsq9fWp7NyjJdi21noyH7QuIQEP4D9/bb0bDYgl/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Yj6BM8QAAADbAAAADwAAAAAAAAAAAAAAAACXAgAAZHJzL2Rv&#10;d25yZXYueG1sUEsFBgAAAAAEAAQA9QAAAIgDAAAAAA==&#10;" filled="f" stroked="f">
                      <v:textbox>
                        <w:txbxContent>
                          <w:p w14:paraId="70AA2438" w14:textId="3734134E" w:rsidR="00591F0A" w:rsidRDefault="00591F0A" w:rsidP="00591F0A">
                            <w:r>
                              <w:t>C</w:t>
                            </w:r>
                            <w:r>
                              <w:rPr>
                                <w:noProof/>
                              </w:rPr>
                              <w:drawing>
                                <wp:inline distT="0" distB="0" distL="0" distR="0" wp14:anchorId="0B76955E" wp14:editId="5F4CF2A4">
                                  <wp:extent cx="197485" cy="137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r>
                              <w:rPr>
                                <w:noProof/>
                              </w:rPr>
                              <w:drawing>
                                <wp:inline distT="0" distB="0" distL="0" distR="0" wp14:anchorId="26055FF6" wp14:editId="373F26CD">
                                  <wp:extent cx="197485" cy="137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485" cy="137160"/>
                                          </a:xfrm>
                                          <a:prstGeom prst="rect">
                                            <a:avLst/>
                                          </a:prstGeom>
                                        </pic:spPr>
                                      </pic:pic>
                                    </a:graphicData>
                                  </a:graphic>
                                </wp:inline>
                              </w:drawing>
                            </w:r>
                          </w:p>
                        </w:txbxContent>
                      </v:textbox>
                    </v:shape>
                  </v:group>
                  <v:line id="Straight Connector 27" o:spid="_x0000_s1033" style="position:absolute;visibility:visible;mso-wrap-style:square" from="3431263,3195873" to="4574263,3195873"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F7GG8MAAADbAAAADwAAAGRycy9kb3ducmV2LnhtbESPT2sCMRTE7wW/Q3gFL6UmVaiyGsUq&#10;SsGLf3rw+Ni8Zhc3L8smruu3NwWhx2FmfsPMFp2rREtNKD1r+BgoEMS5NyVbDT+nzfsERIjIBivP&#10;pOFOARbz3ssMM+NvfKD2GK1IEA4ZaihirDMpQ16QwzDwNXHyfn3jMCbZWGkavCW4q+RQqU/psOS0&#10;UGBNq4Lyy/HqNNRopNqp7cjSxfqv9m292Z9PWvdfu+UURKQu/oef7W+jYTiGvy/pB8j5A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KhexhvDAAAA2wAAAA8AAAAAAAAAAAAA&#10;AAAAoQIAAGRycy9kb3ducmV2LnhtbFBLBQYAAAAABAAEAPkAAACRAwAAAAA=&#10;" strokecolor="#92cddc [1944]" strokeweight="2pt">
                    <v:shadow on="t" opacity="24903f" mv:blur="40000f" origin=",.5" offset="0,20000emu"/>
                  </v:line>
                  <v:line id="Straight Connector 28" o:spid="_x0000_s1034" style="position:absolute;visibility:visible;mso-wrap-style:square" from="3427246,3659008" to="4570246,365900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" strokecolor="#fabf8f [1945]" strokeweight="2pt">
                    <v:shadow on="t" opacity="24903f" mv:blur="40000f" origin=",.5" offset="0,20000emu"/>
                  </v:line>
                  <v:line id="Straight Connector 29" o:spid="_x0000_s1035" style="position:absolute;visibility:visible;mso-wrap-style:square" from="3427246,4116208" to="4570246,411620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TKwZsQAAADbAAAADwAAAGRycy9kb3ducmV2LnhtbESPQWvCQBSE74L/YXlCb7oxhVpTV5GA&#10;qIVS1B56fGRfs8Hs25DdxPjvu4WCx2FmvmFWm8HWoqfWV44VzGcJCOLC6YpLBV+X3fQVhA/IGmvH&#10;pOBOHjbr8WiFmXY3PlF/DqWIEPYZKjAhNJmUvjBk0c9cQxy9H9daDFG2pdQt3iLc1jJNkhdpseK4&#10;YLCh3FBxPXdWwUd3ejbdZ8jve309vC/Msfnuj0o9TYbtG4hAQ3iE/9sHrSBdwt+X+APk+hc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tMrBmxAAAANsAAAAPAAAAAAAAAAAA&#10;AAAAAKECAABkcnMvZG93bnJldi54bWxQSwUGAAAAAAQABAD5AAAAkgMAAAAA&#10;" strokecolor="red" strokeweight="2pt">
                    <v:shadow on="t" opacity="24903f" mv:blur="40000f" origin=",.5" offset="0,20000emu"/>
                  </v:line>
                  <v:line id="Straight Connector 30" o:spid="_x0000_s1036" style="position:absolute;visibility:visible;mso-wrap-style:square" from="3427246,3430408" to="4570246,343040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6e9OsAAAADbAAAADwAAAGRycy9kb3ducmV2LnhtbERPzYrCMBC+C/sOYRb2pmkVRatRdoUV&#10;D4Lo7gMMzdgWm0lNUlvf3hwEjx/f/2rTm1rcyfnKsoJ0lIAgzq2uuFDw//c7nIPwAVljbZkUPMjD&#10;Zv0xWGGmbccnup9DIWII+wwVlCE0mZQ+L8mgH9mGOHIX6wyGCF0htcMuhptajpNkJg1WHBtKbGhb&#10;Un49t0bBjlt/rY+T1LWX2+LWHRqT/kyV+vrsv5cgAvXhLX6591rBJK6PX+IPkOsn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JOnvTrAAAAA2wAAAA8AAAAAAAAAAAAAAAAA&#10;oQIAAGRycy9kb3ducmV2LnhtbFBLBQYAAAAABAAEAPkAAACOAwAAAAA=&#10;" strokecolor="black [3213]" strokeweight="2pt">
                    <v:shadow on="t" opacity="24903f" mv:blur="40000f" origin=",.5" offset="0,20000emu"/>
                  </v:line>
                  <v:line id="Straight Connector 31" o:spid="_x0000_s1037" style="position:absolute;visibility:visible;mso-wrap-style:square" from="3427246,3887608" to="4570246,388760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XQsrsMAAADbAAAADwAAAGRycy9kb3ducmV2LnhtbESPT4vCMBTE7wt+h/CEvSya1mVFa6OI&#10;InhZFv+AeHs0z7bYvJQm1vrtN4LgcZiZ3zDpojOVaKlxpWUF8TACQZxZXXKu4HjYDCYgnEfWWFkm&#10;BQ9ysJj3PlJMtL3zjtq9z0WAsEtQQeF9nUjpsoIMuqGtiYN3sY1BH2STS93gPcBNJUdRNJYGSw4L&#10;Bda0Kii77m9Gwa89yXFM05/8/Phbf5kMN1uPSn32u+UMhKfOv8Ov9lYr+I7h+SX8ADn/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F0LK7DAAAA2wAAAA8AAAAAAAAAAAAA&#10;AAAAoQIAAGRycy9kb3ducmV2LnhtbFBLBQYAAAAABAAEAPkAAACRAwAAAAA=&#10;" strokecolor="#e5b8b7 [1301]" strokeweight="2pt">
                    <v:shadow on="t" opacity="24903f" mv:blur="40000f" origin=",.5" offset="0,20000emu"/>
                  </v:line>
                </v:group>
                <v:shape id="Text Box 33" o:spid="_x0000_s1038" type="#_x0000_t202" style="position:absolute;left:4807390;top:2978590;width:1370965;height:159448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5xfuxAAA&#10;ANsAAAAPAAAAZHJzL2Rvd25yZXYueG1sRI9Ba8JAFITvBf/D8gRvuqu2RdNsRJRCTy2mKnh7ZJ9J&#10;aPZtyG5N+u+7BaHHYWa+YdLNYBtxo87XjjXMZwoEceFMzaWG4+frdAXCB2SDjWPS8EMeNtnoIcXE&#10;uJ4PdMtDKSKEfYIaqhDaREpfVGTRz1xLHL2r6yyGKLtSmg77CLeNXCj1LC3WHBcqbGlXUfGVf1sN&#10;p/fr5fyoPsq9fWp7NyjJdi21noyH7QuIQEP4D9/bb0bDcgl/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cX7sQAAADbAAAADwAAAAAAAAAAAAAAAACXAgAAZHJzL2Rv&#10;d25yZXYueG1sUEsFBgAAAAAEAAQA9QAAAIgDAAAAAA==&#10;" filled="f" stroked="f">
                  <v:textbox>
                    <w:txbxContent>
                      <w:p w14:paraId="1C375DB8" w14:textId="1F0B6DCF" w:rsidR="0096740F" w:rsidRPr="00CF2759" w:rsidRDefault="0096740F">
                        <w:pPr>
                          <w:rPr>
                            <w:sz w:val="22"/>
                            <w:szCs w:val="22"/>
                          </w:rPr>
                        </w:pPr>
                        <w:r w:rsidRPr="00CF2759">
                          <w:rPr>
                            <w:sz w:val="22"/>
                            <w:szCs w:val="22"/>
                          </w:rPr>
                          <w:t>Cases per 1000</w:t>
                        </w:r>
                      </w:p>
                      <w:p w14:paraId="5C2C0011" w14:textId="6C25E6F6" w:rsidR="0096740F" w:rsidRPr="00CF2759" w:rsidRDefault="00CF2759">
                        <w:pPr>
                          <w:rPr>
                            <w:sz w:val="22"/>
                            <w:szCs w:val="22"/>
                          </w:rPr>
                        </w:pPr>
                        <w:r w:rsidRPr="00CF2759">
                          <w:rPr>
                            <w:sz w:val="22"/>
                            <w:szCs w:val="22"/>
                          </w:rPr>
                          <w:t>No lag</w:t>
                        </w:r>
                      </w:p>
                      <w:p w14:paraId="2C4EF551" w14:textId="5D92C057" w:rsidR="00CF2759" w:rsidRPr="00CF2759" w:rsidRDefault="00CF2759">
                        <w:pPr>
                          <w:rPr>
                            <w:sz w:val="22"/>
                            <w:szCs w:val="22"/>
                          </w:rPr>
                        </w:pPr>
                        <w:r w:rsidRPr="00CF2759">
                          <w:rPr>
                            <w:sz w:val="22"/>
                            <w:szCs w:val="22"/>
                          </w:rPr>
                          <w:t>Lag8</w:t>
                        </w:r>
                      </w:p>
                      <w:p w14:paraId="051A5099" w14:textId="60070658" w:rsidR="00CF2759" w:rsidRPr="00CF2759" w:rsidRDefault="00CF2759">
                        <w:pPr>
                          <w:rPr>
                            <w:sz w:val="22"/>
                            <w:szCs w:val="22"/>
                          </w:rPr>
                        </w:pPr>
                        <w:r w:rsidRPr="00CF2759">
                          <w:rPr>
                            <w:sz w:val="22"/>
                            <w:szCs w:val="22"/>
                          </w:rPr>
                          <w:t>Lag6</w:t>
                        </w:r>
                      </w:p>
                      <w:p w14:paraId="61E9C3BD" w14:textId="63DF8438" w:rsidR="00CF2759" w:rsidRPr="00CF2759" w:rsidRDefault="00CF2759">
                        <w:pPr>
                          <w:rPr>
                            <w:sz w:val="22"/>
                            <w:szCs w:val="22"/>
                          </w:rPr>
                        </w:pPr>
                        <w:r w:rsidRPr="00CF2759">
                          <w:rPr>
                            <w:sz w:val="22"/>
                            <w:szCs w:val="22"/>
                          </w:rPr>
                          <w:t>Lag4</w:t>
                        </w:r>
                      </w:p>
                      <w:p w14:paraId="444C1143" w14:textId="10E034CF" w:rsidR="00CF2759" w:rsidRDefault="00CF2759"/>
                    </w:txbxContent>
                  </v:textbox>
                </v:shape>
                <w10:wrap type="through"/>
              </v:group>
            </w:pict>
          </mc:Fallback>
        </mc:AlternateContent>
      </w:r>
    </w:p>
    <w:p w14:paraId="4F3D9015" w14:textId="2D7DD956" w:rsidR="005C6A6B" w:rsidRDefault="00591F0A" w:rsidP="00591F0A">
      <w:pPr>
        <w:pStyle w:val="Caption"/>
      </w:pPr>
      <w:r>
        <w:t xml:space="preserve">Figure </w:t>
      </w:r>
      <w:fldSimple w:instr=" SEQ Figure \* ARABIC ">
        <w:r w:rsidR="00CF2759">
          <w:rPr>
            <w:noProof/>
          </w:rPr>
          <w:t>5</w:t>
        </w:r>
      </w:fldSimple>
      <w:r>
        <w:t>: Lagged climatic values relative to cases per thousand.</w:t>
      </w:r>
      <w:r w:rsidR="00CF2759">
        <w:t xml:space="preserve"> A is rainfall total, B is % relative humidity, and C represents temperature. </w:t>
      </w:r>
    </w:p>
    <w:p w14:paraId="2539385E" w14:textId="77777777" w:rsidR="007B23AC" w:rsidRDefault="0007461C" w:rsidP="007B23AC">
      <w:pPr>
        <w:pStyle w:val="FirstParagraph"/>
        <w:keepNext/>
      </w:pPr>
      <w:r>
        <w:rPr>
          <w:noProof/>
        </w:rPr>
        <w:lastRenderedPageBreak/>
        <w:drawing>
          <wp:inline distT="0" distB="0" distL="0" distR="0" wp14:anchorId="79F25A88" wp14:editId="4934E900">
            <wp:extent cx="4051935" cy="3317240"/>
            <wp:effectExtent l="0" t="0" r="12065" b="10160"/>
            <wp:docPr id="2"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9-1.png"/>
                    <pic:cNvPicPr>
                      <a:picLocks noChangeAspect="1" noChangeArrowheads="1"/>
                    </pic:cNvPicPr>
                  </pic:nvPicPr>
                  <pic:blipFill>
                    <a:blip r:embed="rId14"/>
                    <a:stretch>
                      <a:fillRect/>
                    </a:stretch>
                  </pic:blipFill>
                  <pic:spPr bwMode="auto">
                    <a:xfrm>
                      <a:off x="0" y="0"/>
                      <a:ext cx="4051935" cy="3317240"/>
                    </a:xfrm>
                    <a:prstGeom prst="rect">
                      <a:avLst/>
                    </a:prstGeom>
                    <a:noFill/>
                    <a:ln w="9525">
                      <a:noFill/>
                      <a:headEnd/>
                      <a:tailEnd/>
                    </a:ln>
                  </pic:spPr>
                </pic:pic>
              </a:graphicData>
            </a:graphic>
          </wp:inline>
        </w:drawing>
      </w:r>
    </w:p>
    <w:p w14:paraId="60D5A807" w14:textId="77E65984" w:rsidR="005C6A6B" w:rsidRDefault="007B23AC" w:rsidP="007B23AC">
      <w:pPr>
        <w:pStyle w:val="Caption"/>
      </w:pPr>
      <w:r>
        <w:t xml:space="preserve">Figure </w:t>
      </w:r>
      <w:fldSimple w:instr=" SEQ Figure \* ARABIC ">
        <w:r w:rsidR="00CF2759">
          <w:rPr>
            <w:noProof/>
          </w:rPr>
          <w:t>6</w:t>
        </w:r>
      </w:fldSimple>
      <w:r>
        <w:t>: 2016 map of temperatures, rainfall, and cases per thousand</w:t>
      </w:r>
    </w:p>
    <w:p w14:paraId="7F9BFEA3" w14:textId="36AE0A38" w:rsidR="005C6A6B" w:rsidRDefault="005C6A6B">
      <w:pPr>
        <w:pStyle w:val="BodyText"/>
      </w:pPr>
    </w:p>
    <w:p w14:paraId="780F7F4D" w14:textId="77777777" w:rsidR="00CF2759" w:rsidRDefault="0007461C" w:rsidP="00CF2759">
      <w:pPr>
        <w:pStyle w:val="FirstParagraph"/>
        <w:keepNext/>
      </w:pPr>
      <w:r>
        <w:rPr>
          <w:noProof/>
        </w:rPr>
        <w:drawing>
          <wp:inline distT="0" distB="0" distL="0" distR="0" wp14:anchorId="3A964E51" wp14:editId="6ADAC784">
            <wp:extent cx="4051935" cy="3317240"/>
            <wp:effectExtent l="0" t="0" r="12065" b="10160"/>
            <wp:docPr id="3"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0-1.png"/>
                    <pic:cNvPicPr>
                      <a:picLocks noChangeAspect="1" noChangeArrowheads="1"/>
                    </pic:cNvPicPr>
                  </pic:nvPicPr>
                  <pic:blipFill>
                    <a:blip r:embed="rId15"/>
                    <a:stretch>
                      <a:fillRect/>
                    </a:stretch>
                  </pic:blipFill>
                  <pic:spPr bwMode="auto">
                    <a:xfrm>
                      <a:off x="0" y="0"/>
                      <a:ext cx="4051935" cy="3317240"/>
                    </a:xfrm>
                    <a:prstGeom prst="rect">
                      <a:avLst/>
                    </a:prstGeom>
                    <a:noFill/>
                    <a:ln w="9525">
                      <a:noFill/>
                      <a:headEnd/>
                      <a:tailEnd/>
                    </a:ln>
                  </pic:spPr>
                </pic:pic>
              </a:graphicData>
            </a:graphic>
          </wp:inline>
        </w:drawing>
      </w:r>
    </w:p>
    <w:p w14:paraId="0593961A" w14:textId="5936F8EF" w:rsidR="00CF2759" w:rsidRDefault="00CF2759" w:rsidP="00CF2759">
      <w:pPr>
        <w:pStyle w:val="Caption"/>
      </w:pPr>
      <w:r>
        <w:t xml:space="preserve">Figure </w:t>
      </w:r>
      <w:fldSimple w:instr=" SEQ Figure \* ARABIC ">
        <w:r>
          <w:rPr>
            <w:noProof/>
          </w:rPr>
          <w:t>7</w:t>
        </w:r>
      </w:fldSimple>
      <w:r>
        <w:t xml:space="preserve">: </w:t>
      </w:r>
      <w:r w:rsidRPr="00C62F55">
        <w:t>201</w:t>
      </w:r>
      <w:r>
        <w:t>5</w:t>
      </w:r>
      <w:r w:rsidRPr="00C62F55">
        <w:t xml:space="preserve"> map of temperatures, rainfall, and cases per thousand</w:t>
      </w:r>
    </w:p>
    <w:p w14:paraId="336CF963" w14:textId="77777777" w:rsidR="00CF2759" w:rsidRDefault="0007461C" w:rsidP="00CF2759">
      <w:pPr>
        <w:pStyle w:val="FirstParagraph"/>
        <w:keepNext/>
      </w:pPr>
      <w:r>
        <w:rPr>
          <w:noProof/>
        </w:rPr>
        <w:lastRenderedPageBreak/>
        <w:drawing>
          <wp:inline distT="0" distB="0" distL="0" distR="0" wp14:anchorId="5049E0C8" wp14:editId="61E0073F">
            <wp:extent cx="4280535" cy="35458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1-1.png"/>
                    <pic:cNvPicPr>
                      <a:picLocks noChangeAspect="1" noChangeArrowheads="1"/>
                    </pic:cNvPicPr>
                  </pic:nvPicPr>
                  <pic:blipFill>
                    <a:blip r:embed="rId16"/>
                    <a:stretch>
                      <a:fillRect/>
                    </a:stretch>
                  </pic:blipFill>
                  <pic:spPr bwMode="auto">
                    <a:xfrm>
                      <a:off x="0" y="0"/>
                      <a:ext cx="4280535" cy="3545840"/>
                    </a:xfrm>
                    <a:prstGeom prst="rect">
                      <a:avLst/>
                    </a:prstGeom>
                    <a:noFill/>
                    <a:ln w="9525">
                      <a:noFill/>
                      <a:headEnd/>
                      <a:tailEnd/>
                    </a:ln>
                  </pic:spPr>
                </pic:pic>
              </a:graphicData>
            </a:graphic>
          </wp:inline>
        </w:drawing>
      </w:r>
    </w:p>
    <w:p w14:paraId="76A80A47" w14:textId="592C3772" w:rsidR="00CF2759" w:rsidRDefault="00CF2759" w:rsidP="00CF2759">
      <w:pPr>
        <w:pStyle w:val="Caption"/>
      </w:pPr>
      <w:r>
        <w:t xml:space="preserve">Figure </w:t>
      </w:r>
      <w:fldSimple w:instr=" SEQ Figure \* ARABIC ">
        <w:r>
          <w:rPr>
            <w:noProof/>
          </w:rPr>
          <w:t>8</w:t>
        </w:r>
      </w:fldSimple>
      <w:r>
        <w:t>: 2014</w:t>
      </w:r>
      <w:r w:rsidRPr="00634CC4">
        <w:t xml:space="preserve"> map of temperatures, rainfall, and cases per thousand</w:t>
      </w:r>
    </w:p>
    <w:p w14:paraId="1FDEA8B4" w14:textId="46227846" w:rsidR="005C6A6B" w:rsidRDefault="0007461C">
      <w:pPr>
        <w:pStyle w:val="FirstParagraph"/>
      </w:pPr>
      <w:r>
        <w:t xml:space="preserve"> </w:t>
      </w:r>
    </w:p>
    <w:p w14:paraId="3C2EF78A" w14:textId="77777777" w:rsidR="00CF2759" w:rsidRDefault="0007461C" w:rsidP="00CF2759">
      <w:pPr>
        <w:pStyle w:val="FirstParagraph"/>
        <w:keepNext/>
      </w:pPr>
      <w:r>
        <w:rPr>
          <w:noProof/>
        </w:rPr>
        <w:drawing>
          <wp:inline distT="0" distB="0" distL="0" distR="0" wp14:anchorId="0BB6473B" wp14:editId="3EB1F424">
            <wp:extent cx="4280535" cy="35458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2-1.png"/>
                    <pic:cNvPicPr>
                      <a:picLocks noChangeAspect="1" noChangeArrowheads="1"/>
                    </pic:cNvPicPr>
                  </pic:nvPicPr>
                  <pic:blipFill>
                    <a:blip r:embed="rId17"/>
                    <a:stretch>
                      <a:fillRect/>
                    </a:stretch>
                  </pic:blipFill>
                  <pic:spPr bwMode="auto">
                    <a:xfrm>
                      <a:off x="0" y="0"/>
                      <a:ext cx="4280535" cy="3545840"/>
                    </a:xfrm>
                    <a:prstGeom prst="rect">
                      <a:avLst/>
                    </a:prstGeom>
                    <a:noFill/>
                    <a:ln w="9525">
                      <a:noFill/>
                      <a:headEnd/>
                      <a:tailEnd/>
                    </a:ln>
                  </pic:spPr>
                </pic:pic>
              </a:graphicData>
            </a:graphic>
          </wp:inline>
        </w:drawing>
      </w:r>
    </w:p>
    <w:p w14:paraId="70DB38C7" w14:textId="41D694FE" w:rsidR="00CF2759" w:rsidRDefault="00CF2759" w:rsidP="00CF2759">
      <w:pPr>
        <w:pStyle w:val="Caption"/>
      </w:pPr>
      <w:r>
        <w:t xml:space="preserve">Figure </w:t>
      </w:r>
      <w:fldSimple w:instr=" SEQ Figure \* ARABIC ">
        <w:r>
          <w:rPr>
            <w:noProof/>
          </w:rPr>
          <w:t>9</w:t>
        </w:r>
      </w:fldSimple>
      <w:r>
        <w:t xml:space="preserve">: 2013 </w:t>
      </w:r>
      <w:r w:rsidRPr="002942C5">
        <w:t>map of temperatures, rainfall, and cases per thousand</w:t>
      </w:r>
    </w:p>
    <w:p w14:paraId="1CE1EA9E" w14:textId="7406992B" w:rsidR="005C6A6B" w:rsidRDefault="00CF2759">
      <w:pPr>
        <w:pStyle w:val="FirstParagraph"/>
      </w:pPr>
      <w:r>
        <w:lastRenderedPageBreak/>
        <w:t xml:space="preserve"> </w:t>
      </w:r>
    </w:p>
    <w:p w14:paraId="64FA7CFD" w14:textId="77777777" w:rsidR="00CF2759" w:rsidRDefault="0007461C" w:rsidP="00CF2759">
      <w:pPr>
        <w:pStyle w:val="FirstParagraph"/>
        <w:keepNext/>
      </w:pPr>
      <w:r>
        <w:rPr>
          <w:noProof/>
        </w:rPr>
        <w:drawing>
          <wp:inline distT="0" distB="0" distL="0" distR="0" wp14:anchorId="6374ACE4" wp14:editId="395882E3">
            <wp:extent cx="4051935" cy="3256129"/>
            <wp:effectExtent l="0" t="0" r="1206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3-1.png"/>
                    <pic:cNvPicPr>
                      <a:picLocks noChangeAspect="1" noChangeArrowheads="1"/>
                    </pic:cNvPicPr>
                  </pic:nvPicPr>
                  <pic:blipFill>
                    <a:blip r:embed="rId18"/>
                    <a:stretch>
                      <a:fillRect/>
                    </a:stretch>
                  </pic:blipFill>
                  <pic:spPr bwMode="auto">
                    <a:xfrm>
                      <a:off x="0" y="0"/>
                      <a:ext cx="4086998" cy="3284305"/>
                    </a:xfrm>
                    <a:prstGeom prst="rect">
                      <a:avLst/>
                    </a:prstGeom>
                    <a:noFill/>
                    <a:ln w="9525">
                      <a:noFill/>
                      <a:headEnd/>
                      <a:tailEnd/>
                    </a:ln>
                  </pic:spPr>
                </pic:pic>
              </a:graphicData>
            </a:graphic>
          </wp:inline>
        </w:drawing>
      </w:r>
    </w:p>
    <w:p w14:paraId="7899F416" w14:textId="52C356C4" w:rsidR="00CF2759" w:rsidRDefault="00CF2759" w:rsidP="00CF2759">
      <w:pPr>
        <w:pStyle w:val="Caption"/>
      </w:pPr>
      <w:r>
        <w:t xml:space="preserve">Figure </w:t>
      </w:r>
      <w:fldSimple w:instr=" SEQ Figure \* ARABIC ">
        <w:r>
          <w:rPr>
            <w:noProof/>
          </w:rPr>
          <w:t>10</w:t>
        </w:r>
      </w:fldSimple>
      <w:r>
        <w:t xml:space="preserve">: 2012 </w:t>
      </w:r>
      <w:r w:rsidRPr="00602FD4">
        <w:t>map of temperatures, rainfall, and cases per thousand</w:t>
      </w:r>
    </w:p>
    <w:p w14:paraId="3A5F64D1" w14:textId="33FBFBE0" w:rsidR="005C6A6B" w:rsidRDefault="0007461C">
      <w:pPr>
        <w:pStyle w:val="FirstParagraph"/>
      </w:pPr>
      <w:r>
        <w:t xml:space="preserve"> </w:t>
      </w:r>
    </w:p>
    <w:p w14:paraId="0DCCA0F0" w14:textId="77777777" w:rsidR="00CF2759" w:rsidRDefault="0007461C" w:rsidP="00CF2759">
      <w:pPr>
        <w:pStyle w:val="FirstParagraph"/>
        <w:keepNext/>
      </w:pPr>
      <w:r>
        <w:rPr>
          <w:noProof/>
        </w:rPr>
        <w:drawing>
          <wp:inline distT="0" distB="0" distL="0" distR="0" wp14:anchorId="05699AC7" wp14:editId="690FAEAD">
            <wp:extent cx="4051935" cy="3317240"/>
            <wp:effectExtent l="0" t="0" r="12065" b="10160"/>
            <wp:docPr id="7"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4-1.png"/>
                    <pic:cNvPicPr>
                      <a:picLocks noChangeAspect="1" noChangeArrowheads="1"/>
                    </pic:cNvPicPr>
                  </pic:nvPicPr>
                  <pic:blipFill>
                    <a:blip r:embed="rId19"/>
                    <a:stretch>
                      <a:fillRect/>
                    </a:stretch>
                  </pic:blipFill>
                  <pic:spPr bwMode="auto">
                    <a:xfrm>
                      <a:off x="0" y="0"/>
                      <a:ext cx="4051935" cy="3317240"/>
                    </a:xfrm>
                    <a:prstGeom prst="rect">
                      <a:avLst/>
                    </a:prstGeom>
                    <a:noFill/>
                    <a:ln w="9525">
                      <a:noFill/>
                      <a:headEnd/>
                      <a:tailEnd/>
                    </a:ln>
                  </pic:spPr>
                </pic:pic>
              </a:graphicData>
            </a:graphic>
          </wp:inline>
        </w:drawing>
      </w:r>
    </w:p>
    <w:p w14:paraId="7E46D560" w14:textId="5A14D580" w:rsidR="00CF2759" w:rsidRDefault="00CF2759" w:rsidP="00CF2759">
      <w:pPr>
        <w:pStyle w:val="Caption"/>
      </w:pPr>
      <w:r>
        <w:t xml:space="preserve">Figure </w:t>
      </w:r>
      <w:fldSimple w:instr=" SEQ Figure \* ARABIC ">
        <w:r>
          <w:rPr>
            <w:noProof/>
          </w:rPr>
          <w:t>11</w:t>
        </w:r>
      </w:fldSimple>
      <w:r>
        <w:t xml:space="preserve">: 2011 </w:t>
      </w:r>
      <w:r w:rsidRPr="0044741F">
        <w:t>map of temperatures, rainfall, and cases per thousand</w:t>
      </w:r>
    </w:p>
    <w:p w14:paraId="2F6744EE" w14:textId="41CA6D37" w:rsidR="005C6A6B" w:rsidRDefault="00CF2759">
      <w:pPr>
        <w:pStyle w:val="FirstParagraph"/>
      </w:pPr>
      <w:r>
        <w:t xml:space="preserve"> </w:t>
      </w:r>
    </w:p>
    <w:p w14:paraId="089B0A04" w14:textId="77777777" w:rsidR="00CF2759" w:rsidRDefault="0007461C" w:rsidP="00CF2759">
      <w:pPr>
        <w:pStyle w:val="FirstParagraph"/>
        <w:keepNext/>
      </w:pPr>
      <w:r>
        <w:rPr>
          <w:noProof/>
        </w:rPr>
        <w:lastRenderedPageBreak/>
        <w:drawing>
          <wp:inline distT="0" distB="0" distL="0" distR="0" wp14:anchorId="65331B08" wp14:editId="6AA59E19">
            <wp:extent cx="4280535" cy="3317240"/>
            <wp:effectExtent l="0" t="0" r="12065"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RProjectWriteup_files/figure-docx/unnamed-chunk-15-1.png"/>
                    <pic:cNvPicPr>
                      <a:picLocks noChangeAspect="1" noChangeArrowheads="1"/>
                    </pic:cNvPicPr>
                  </pic:nvPicPr>
                  <pic:blipFill>
                    <a:blip r:embed="rId20"/>
                    <a:stretch>
                      <a:fillRect/>
                    </a:stretch>
                  </pic:blipFill>
                  <pic:spPr bwMode="auto">
                    <a:xfrm>
                      <a:off x="0" y="0"/>
                      <a:ext cx="4280535" cy="3317240"/>
                    </a:xfrm>
                    <a:prstGeom prst="rect">
                      <a:avLst/>
                    </a:prstGeom>
                    <a:noFill/>
                    <a:ln w="9525">
                      <a:noFill/>
                      <a:headEnd/>
                      <a:tailEnd/>
                    </a:ln>
                  </pic:spPr>
                </pic:pic>
              </a:graphicData>
            </a:graphic>
          </wp:inline>
        </w:drawing>
      </w:r>
    </w:p>
    <w:p w14:paraId="2EB16D0D" w14:textId="0C1A23B8" w:rsidR="005C6A6B" w:rsidRDefault="00CF2759" w:rsidP="00CF2759">
      <w:pPr>
        <w:pStyle w:val="Caption"/>
      </w:pPr>
      <w:r>
        <w:t xml:space="preserve">Figure </w:t>
      </w:r>
      <w:fldSimple w:instr=" SEQ Figure \* ARABIC ">
        <w:r>
          <w:rPr>
            <w:noProof/>
          </w:rPr>
          <w:t>12</w:t>
        </w:r>
      </w:fldSimple>
      <w:r>
        <w:t xml:space="preserve">: 2010 </w:t>
      </w:r>
      <w:r w:rsidRPr="004E3F09">
        <w:t>map of temperatures, rainfall, and cases per thousand</w:t>
      </w:r>
    </w:p>
    <w:p w14:paraId="1C1BEE78" w14:textId="77777777" w:rsidR="00F7177A" w:rsidRDefault="00F7177A" w:rsidP="00F7177A">
      <w:pPr>
        <w:pStyle w:val="BodyText"/>
      </w:pPr>
    </w:p>
    <w:p w14:paraId="76984356" w14:textId="77777777" w:rsidR="00F7177A" w:rsidRDefault="00F7177A" w:rsidP="00F7177A">
      <w:pPr>
        <w:pStyle w:val="BodyText"/>
      </w:pPr>
    </w:p>
    <w:p w14:paraId="4A5C40F7" w14:textId="77777777" w:rsidR="00F7177A" w:rsidRDefault="00F7177A" w:rsidP="00F7177A">
      <w:pPr>
        <w:pStyle w:val="BodyText"/>
      </w:pPr>
    </w:p>
    <w:p w14:paraId="50350DFC" w14:textId="77777777" w:rsidR="00F7177A" w:rsidRDefault="00F7177A" w:rsidP="00F7177A">
      <w:pPr>
        <w:pStyle w:val="BodyText"/>
      </w:pPr>
    </w:p>
    <w:p w14:paraId="1E66569D" w14:textId="77777777" w:rsidR="00F7177A" w:rsidRDefault="00F7177A" w:rsidP="00F7177A">
      <w:pPr>
        <w:pStyle w:val="BodyText"/>
      </w:pPr>
    </w:p>
    <w:p w14:paraId="5715853F" w14:textId="77777777" w:rsidR="00F7177A" w:rsidRDefault="00F7177A" w:rsidP="00F7177A">
      <w:pPr>
        <w:pStyle w:val="BodyText"/>
      </w:pPr>
    </w:p>
    <w:p w14:paraId="6FA5B546" w14:textId="77777777" w:rsidR="00F7177A" w:rsidRDefault="00F7177A" w:rsidP="00F7177A">
      <w:pPr>
        <w:pStyle w:val="BodyText"/>
      </w:pPr>
    </w:p>
    <w:p w14:paraId="43283424" w14:textId="77777777" w:rsidR="00F7177A" w:rsidRDefault="00F7177A" w:rsidP="00F7177A">
      <w:pPr>
        <w:pStyle w:val="BodyText"/>
      </w:pPr>
    </w:p>
    <w:p w14:paraId="786530B3" w14:textId="77777777" w:rsidR="00F7177A" w:rsidRDefault="00F7177A" w:rsidP="00F7177A">
      <w:pPr>
        <w:pStyle w:val="BodyText"/>
      </w:pPr>
    </w:p>
    <w:p w14:paraId="5D0A4B3F" w14:textId="77777777" w:rsidR="00F7177A" w:rsidRDefault="00F7177A" w:rsidP="00F7177A">
      <w:pPr>
        <w:pStyle w:val="BodyText"/>
      </w:pPr>
    </w:p>
    <w:p w14:paraId="6EF5926A" w14:textId="77777777" w:rsidR="00F7177A" w:rsidRDefault="00F7177A" w:rsidP="00F7177A">
      <w:pPr>
        <w:pStyle w:val="BodyText"/>
      </w:pPr>
    </w:p>
    <w:p w14:paraId="5DFEE73D" w14:textId="77777777" w:rsidR="00F7177A" w:rsidRDefault="00F7177A" w:rsidP="00F7177A">
      <w:pPr>
        <w:pStyle w:val="BodyText"/>
      </w:pPr>
    </w:p>
    <w:p w14:paraId="668E1E57" w14:textId="2E003506" w:rsidR="005C6A6B" w:rsidRDefault="005C6A6B">
      <w:pPr>
        <w:pStyle w:val="FirstParagraph"/>
      </w:pPr>
    </w:p>
    <w:p w14:paraId="00EE6636" w14:textId="77777777" w:rsidR="006C69AE" w:rsidRDefault="006C69AE" w:rsidP="006C69AE">
      <w:pPr>
        <w:pStyle w:val="BodyText"/>
      </w:pPr>
    </w:p>
    <w:p w14:paraId="181F5721" w14:textId="77777777" w:rsidR="00BC3F49" w:rsidRDefault="00BC3F49" w:rsidP="006C69AE">
      <w:pPr>
        <w:pStyle w:val="BodyText"/>
      </w:pPr>
    </w:p>
    <w:p w14:paraId="54D3D007" w14:textId="2910B76A" w:rsidR="006C69AE" w:rsidRPr="00BC3F49" w:rsidRDefault="006C69AE" w:rsidP="006C69AE">
      <w:pPr>
        <w:pStyle w:val="BodyText"/>
      </w:pPr>
      <w:bookmarkStart w:id="0" w:name="_GoBack"/>
      <w:bookmarkEnd w:id="0"/>
      <w:r w:rsidRPr="00BC3F49">
        <w:lastRenderedPageBreak/>
        <w:t>CITATIONS:</w:t>
      </w:r>
    </w:p>
    <w:p w14:paraId="6308C4B4" w14:textId="492B333D" w:rsidR="006D29F6" w:rsidRPr="00BC3F49" w:rsidRDefault="009F22F4" w:rsidP="006D29F6">
      <w:pPr>
        <w:pStyle w:val="BodyText"/>
        <w:rPr>
          <w:lang w:val="it-IT"/>
        </w:rPr>
      </w:pPr>
      <w:r w:rsidRPr="00BC3F49">
        <w:rPr>
          <w:lang w:val="it-IT"/>
        </w:rPr>
        <w:t xml:space="preserve">[1] </w:t>
      </w:r>
      <w:r w:rsidR="006D29F6" w:rsidRPr="00BC3F49">
        <w:rPr>
          <w:lang w:val="it-IT"/>
        </w:rPr>
        <w:t>CDC. “PMI, Mozambique Profile.” President’s Malaria Initiative, USAID, 2018, www.pmi.gov/where-we-work/mozambique.</w:t>
      </w:r>
    </w:p>
    <w:p w14:paraId="626F25A6" w14:textId="19598740" w:rsidR="006D29F6" w:rsidRPr="00BC3F49" w:rsidRDefault="009F22F4" w:rsidP="006D29F6">
      <w:pPr>
        <w:pStyle w:val="BodyText"/>
      </w:pPr>
      <w:r w:rsidRPr="00BC3F49">
        <w:rPr>
          <w:lang w:val="it-IT"/>
        </w:rPr>
        <w:t xml:space="preserve">[2] </w:t>
      </w:r>
      <w:r w:rsidR="006D29F6" w:rsidRPr="00BC3F49">
        <w:rPr>
          <w:lang w:val="it-IT"/>
        </w:rPr>
        <w:t xml:space="preserve">President’s Malaria Initiative. “Mozambique, Malaria Operational Plan FY 2018.” </w:t>
      </w:r>
      <w:r w:rsidR="006D29F6" w:rsidRPr="00BC3F49">
        <w:t>USAID, 2018, www.pmi.gov/docs/default-source/default-document-library/malaria-operational-plans/fy-2018/fy-2018-mozambique-malaria-operational-plan.pdf?sfvrsn=5.</w:t>
      </w:r>
    </w:p>
    <w:p w14:paraId="0498AFEF" w14:textId="1AA65ECB" w:rsidR="00C95C4B" w:rsidRPr="00BC3F49" w:rsidRDefault="009F22F4" w:rsidP="00C95C4B">
      <w:pPr>
        <w:spacing w:after="0"/>
        <w:rPr>
          <w:rFonts w:eastAsia="Times New Roman" w:cs="Times New Roman"/>
          <w:color w:val="222222"/>
          <w:spacing w:val="3"/>
          <w:shd w:val="clear" w:color="auto" w:fill="FFFFFF"/>
        </w:rPr>
      </w:pPr>
      <w:r w:rsidRPr="00BC3F49">
        <w:rPr>
          <w:rFonts w:eastAsia="Times New Roman" w:cs="Times New Roman"/>
          <w:color w:val="222222"/>
          <w:spacing w:val="3"/>
          <w:shd w:val="clear" w:color="auto" w:fill="FFFFFF"/>
        </w:rPr>
        <w:t xml:space="preserve">[3] </w:t>
      </w:r>
      <w:r w:rsidR="00C95C4B" w:rsidRPr="00C95C4B">
        <w:rPr>
          <w:rFonts w:eastAsia="Times New Roman" w:cs="Times New Roman"/>
          <w:color w:val="222222"/>
          <w:spacing w:val="3"/>
          <w:shd w:val="clear" w:color="auto" w:fill="FFFFFF"/>
        </w:rPr>
        <w:t xml:space="preserve">Sena, L., Deressa, W. &amp; Ali, A. Correlation of Climate Variability and Malaria: A Retrospective Comparative Study, Southwest Ethiopia. </w:t>
      </w:r>
      <w:r w:rsidR="00C95C4B" w:rsidRPr="00C95C4B">
        <w:rPr>
          <w:rFonts w:eastAsia="Times New Roman" w:cs="Times New Roman"/>
          <w:i/>
          <w:iCs/>
          <w:color w:val="222222"/>
          <w:spacing w:val="3"/>
          <w:shd w:val="clear" w:color="auto" w:fill="FFFFFF"/>
        </w:rPr>
        <w:t>Ethiop. J. Health Sci.</w:t>
      </w:r>
      <w:r w:rsidR="00C95C4B" w:rsidRPr="00C95C4B">
        <w:rPr>
          <w:rFonts w:eastAsia="Times New Roman" w:cs="Times New Roman"/>
          <w:color w:val="222222"/>
          <w:spacing w:val="3"/>
          <w:shd w:val="clear" w:color="auto" w:fill="FFFFFF"/>
        </w:rPr>
        <w:t xml:space="preserve"> </w:t>
      </w:r>
      <w:r w:rsidR="00C95C4B" w:rsidRPr="00C95C4B">
        <w:rPr>
          <w:rFonts w:eastAsia="Times New Roman" w:cs="Times New Roman"/>
          <w:b/>
          <w:bCs/>
          <w:color w:val="222222"/>
          <w:spacing w:val="3"/>
          <w:shd w:val="clear" w:color="auto" w:fill="FFFFFF"/>
        </w:rPr>
        <w:t>25</w:t>
      </w:r>
      <w:r w:rsidR="00C95C4B" w:rsidRPr="00C95C4B">
        <w:rPr>
          <w:rFonts w:eastAsia="Times New Roman" w:cs="Times New Roman"/>
          <w:color w:val="222222"/>
          <w:spacing w:val="3"/>
          <w:shd w:val="clear" w:color="auto" w:fill="FFFFFF"/>
        </w:rPr>
        <w:t>, 129–38 (2015).</w:t>
      </w:r>
    </w:p>
    <w:p w14:paraId="12A46E61" w14:textId="77777777" w:rsidR="009F22F4" w:rsidRPr="00BC3F49" w:rsidRDefault="009F22F4" w:rsidP="00C95C4B">
      <w:pPr>
        <w:spacing w:after="0"/>
        <w:rPr>
          <w:rFonts w:eastAsia="Times New Roman" w:cs="Times New Roman"/>
          <w:color w:val="222222"/>
          <w:spacing w:val="3"/>
          <w:shd w:val="clear" w:color="auto" w:fill="FFFFFF"/>
        </w:rPr>
      </w:pPr>
    </w:p>
    <w:p w14:paraId="5824B0EE" w14:textId="7B8F6297" w:rsidR="009F22F4" w:rsidRPr="009F22F4" w:rsidRDefault="009F22F4" w:rsidP="009F22F4">
      <w:pPr>
        <w:spacing w:after="0"/>
        <w:rPr>
          <w:rFonts w:eastAsia="Times New Roman" w:cs="Times New Roman"/>
        </w:rPr>
      </w:pPr>
      <w:r w:rsidRPr="00BC3F49">
        <w:rPr>
          <w:rFonts w:eastAsia="Times New Roman" w:cs="Times New Roman"/>
          <w:color w:val="222222"/>
          <w:spacing w:val="3"/>
          <w:shd w:val="clear" w:color="auto" w:fill="FFFFFF"/>
        </w:rPr>
        <w:t xml:space="preserve">[4] </w:t>
      </w:r>
      <w:r w:rsidRPr="009F22F4">
        <w:rPr>
          <w:rFonts w:eastAsia="Times New Roman" w:cs="Times New Roman"/>
          <w:color w:val="222222"/>
          <w:spacing w:val="3"/>
          <w:shd w:val="clear" w:color="auto" w:fill="FFFFFF"/>
        </w:rPr>
        <w:t xml:space="preserve">Weiss, D. J. </w:t>
      </w:r>
      <w:r w:rsidRPr="009F22F4">
        <w:rPr>
          <w:rFonts w:eastAsia="Times New Roman" w:cs="Times New Roman"/>
          <w:i/>
          <w:iCs/>
          <w:color w:val="222222"/>
          <w:spacing w:val="3"/>
          <w:shd w:val="clear" w:color="auto" w:fill="FFFFFF"/>
        </w:rPr>
        <w:t>et al</w:t>
      </w:r>
      <w:r w:rsidRPr="009F22F4">
        <w:rPr>
          <w:rFonts w:eastAsia="Times New Roman" w:cs="Times New Roman"/>
          <w:color w:val="222222"/>
          <w:spacing w:val="3"/>
          <w:shd w:val="clear" w:color="auto" w:fill="FFFFFF"/>
        </w:rPr>
        <w:t xml:space="preserve">. Air temperature suitability for </w:t>
      </w:r>
      <w:r w:rsidRPr="009F22F4">
        <w:rPr>
          <w:rFonts w:eastAsia="Times New Roman" w:cs="Times New Roman"/>
          <w:i/>
          <w:iCs/>
          <w:color w:val="222222"/>
          <w:spacing w:val="3"/>
          <w:shd w:val="clear" w:color="auto" w:fill="FFFFFF"/>
        </w:rPr>
        <w:t>Plasmodium falciparum</w:t>
      </w:r>
      <w:r w:rsidRPr="009F22F4">
        <w:rPr>
          <w:rFonts w:eastAsia="Times New Roman" w:cs="Times New Roman"/>
          <w:color w:val="222222"/>
          <w:spacing w:val="3"/>
          <w:shd w:val="clear" w:color="auto" w:fill="FFFFFF"/>
        </w:rPr>
        <w:t xml:space="preserve"> malaria transmission in Africa 2000–2012: a high-resolution spatiotemporal prediction. </w:t>
      </w:r>
      <w:r w:rsidRPr="009F22F4">
        <w:rPr>
          <w:rFonts w:eastAsia="Times New Roman" w:cs="Times New Roman"/>
          <w:i/>
          <w:iCs/>
          <w:color w:val="222222"/>
          <w:spacing w:val="3"/>
          <w:shd w:val="clear" w:color="auto" w:fill="FFFFFF"/>
        </w:rPr>
        <w:t>Malar. J.</w:t>
      </w:r>
      <w:r w:rsidRPr="009F22F4">
        <w:rPr>
          <w:rFonts w:eastAsia="Times New Roman" w:cs="Times New Roman"/>
          <w:color w:val="222222"/>
          <w:spacing w:val="3"/>
          <w:shd w:val="clear" w:color="auto" w:fill="FFFFFF"/>
        </w:rPr>
        <w:t xml:space="preserve"> </w:t>
      </w:r>
      <w:r w:rsidRPr="009F22F4">
        <w:rPr>
          <w:rFonts w:eastAsia="Times New Roman" w:cs="Times New Roman"/>
          <w:b/>
          <w:bCs/>
          <w:color w:val="222222"/>
          <w:spacing w:val="3"/>
          <w:shd w:val="clear" w:color="auto" w:fill="FFFFFF"/>
        </w:rPr>
        <w:t>13</w:t>
      </w:r>
      <w:r w:rsidRPr="009F22F4">
        <w:rPr>
          <w:rFonts w:eastAsia="Times New Roman" w:cs="Times New Roman"/>
          <w:color w:val="222222"/>
          <w:spacing w:val="3"/>
          <w:shd w:val="clear" w:color="auto" w:fill="FFFFFF"/>
        </w:rPr>
        <w:t>, 171 (2014).</w:t>
      </w:r>
    </w:p>
    <w:p w14:paraId="04BF5BCD" w14:textId="77777777" w:rsidR="009F22F4" w:rsidRPr="00C95C4B" w:rsidRDefault="009F22F4" w:rsidP="00C95C4B">
      <w:pPr>
        <w:spacing w:after="0"/>
        <w:rPr>
          <w:rFonts w:ascii="Times New Roman" w:eastAsia="Times New Roman" w:hAnsi="Times New Roman" w:cs="Times New Roman"/>
        </w:rPr>
      </w:pPr>
    </w:p>
    <w:p w14:paraId="5D2DFCF6" w14:textId="77777777" w:rsidR="006D29F6" w:rsidRPr="00447006" w:rsidRDefault="006D29F6" w:rsidP="006C69AE">
      <w:pPr>
        <w:pStyle w:val="BodyText"/>
      </w:pPr>
    </w:p>
    <w:p w14:paraId="5CE06F0A" w14:textId="77777777" w:rsidR="006C69AE" w:rsidRPr="00447006" w:rsidRDefault="006C69AE" w:rsidP="006C69AE">
      <w:pPr>
        <w:pStyle w:val="BodyText"/>
      </w:pPr>
    </w:p>
    <w:p w14:paraId="01591CC0" w14:textId="77777777" w:rsidR="006C69AE" w:rsidRPr="00447006" w:rsidRDefault="006C69AE" w:rsidP="006C69AE">
      <w:pPr>
        <w:pStyle w:val="BodyText"/>
      </w:pPr>
    </w:p>
    <w:sectPr w:rsidR="006C69AE" w:rsidRPr="004470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ACF6E" w14:textId="77777777" w:rsidR="0007461C" w:rsidRDefault="0007461C">
      <w:pPr>
        <w:spacing w:after="0"/>
      </w:pPr>
      <w:r>
        <w:separator/>
      </w:r>
    </w:p>
  </w:endnote>
  <w:endnote w:type="continuationSeparator" w:id="0">
    <w:p w14:paraId="3CC4DB54" w14:textId="77777777" w:rsidR="0007461C" w:rsidRDefault="00074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48BDE" w14:textId="77777777" w:rsidR="0007461C" w:rsidRDefault="0007461C">
      <w:r>
        <w:separator/>
      </w:r>
    </w:p>
  </w:footnote>
  <w:footnote w:type="continuationSeparator" w:id="0">
    <w:p w14:paraId="3EE6C7EA" w14:textId="77777777" w:rsidR="0007461C" w:rsidRDefault="000746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AD4EA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1B3DD6"/>
    <w:multiLevelType w:val="multilevel"/>
    <w:tmpl w:val="E0C81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61C"/>
    <w:rsid w:val="000B2FEA"/>
    <w:rsid w:val="00170977"/>
    <w:rsid w:val="001D0ACB"/>
    <w:rsid w:val="00376F45"/>
    <w:rsid w:val="00447006"/>
    <w:rsid w:val="004E29B3"/>
    <w:rsid w:val="00590D07"/>
    <w:rsid w:val="00591F0A"/>
    <w:rsid w:val="005C6A6B"/>
    <w:rsid w:val="0066222E"/>
    <w:rsid w:val="006C69AE"/>
    <w:rsid w:val="006D29F6"/>
    <w:rsid w:val="007333C8"/>
    <w:rsid w:val="00762438"/>
    <w:rsid w:val="00784D58"/>
    <w:rsid w:val="007B23AC"/>
    <w:rsid w:val="008D6863"/>
    <w:rsid w:val="0096740F"/>
    <w:rsid w:val="009F22F4"/>
    <w:rsid w:val="00A60AF7"/>
    <w:rsid w:val="00AE34A1"/>
    <w:rsid w:val="00B23C9C"/>
    <w:rsid w:val="00B75D06"/>
    <w:rsid w:val="00B86B75"/>
    <w:rsid w:val="00BC3F49"/>
    <w:rsid w:val="00BC48D5"/>
    <w:rsid w:val="00C36279"/>
    <w:rsid w:val="00C95C4B"/>
    <w:rsid w:val="00CA47EC"/>
    <w:rsid w:val="00CA6B67"/>
    <w:rsid w:val="00CC7A26"/>
    <w:rsid w:val="00CF2759"/>
    <w:rsid w:val="00D65DEA"/>
    <w:rsid w:val="00E315A3"/>
    <w:rsid w:val="00F67938"/>
    <w:rsid w:val="00F7177A"/>
    <w:rsid w:val="00FD0DC4"/>
    <w:rsid w:val="00FF15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D05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833718">
      <w:bodyDiv w:val="1"/>
      <w:marLeft w:val="0"/>
      <w:marRight w:val="0"/>
      <w:marTop w:val="0"/>
      <w:marBottom w:val="0"/>
      <w:divBdr>
        <w:top w:val="none" w:sz="0" w:space="0" w:color="auto"/>
        <w:left w:val="none" w:sz="0" w:space="0" w:color="auto"/>
        <w:bottom w:val="none" w:sz="0" w:space="0" w:color="auto"/>
        <w:right w:val="none" w:sz="0" w:space="0" w:color="auto"/>
      </w:divBdr>
    </w:div>
    <w:div w:id="1532838548">
      <w:bodyDiv w:val="1"/>
      <w:marLeft w:val="0"/>
      <w:marRight w:val="0"/>
      <w:marTop w:val="0"/>
      <w:marBottom w:val="0"/>
      <w:divBdr>
        <w:top w:val="none" w:sz="0" w:space="0" w:color="auto"/>
        <w:left w:val="none" w:sz="0" w:space="0" w:color="auto"/>
        <w:bottom w:val="none" w:sz="0" w:space="0" w:color="auto"/>
        <w:right w:val="none" w:sz="0" w:space="0" w:color="auto"/>
      </w:divBdr>
    </w:div>
    <w:div w:id="190017022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emf"/><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1157</Words>
  <Characters>6597</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PROJECT</vt:lpstr>
    </vt:vector>
  </TitlesOfParts>
  <LinksUpToDate>false</LinksUpToDate>
  <CharactersWithSpaces>7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ROJECT</dc:title>
  <dc:creator>Melissa Lowe</dc:creator>
  <cp:lastModifiedBy>Melissa Lowe</cp:lastModifiedBy>
  <cp:revision>16</cp:revision>
  <dcterms:created xsi:type="dcterms:W3CDTF">2018-10-27T02:49:00Z</dcterms:created>
  <dcterms:modified xsi:type="dcterms:W3CDTF">2018-10-27T05:59:00Z</dcterms:modified>
</cp:coreProperties>
</file>